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D027BC" w14:textId="41EB7301" w:rsidR="00B04552" w:rsidRPr="00CF0155" w:rsidRDefault="002438D3" w:rsidP="00190049">
      <w:pPr>
        <w:jc w:val="center"/>
        <w:rPr>
          <w:rFonts w:cstheme="minorHAnsi"/>
          <w:b/>
          <w:bCs/>
          <w:sz w:val="24"/>
          <w:szCs w:val="24"/>
          <w:lang w:val="pl-PL"/>
        </w:rPr>
      </w:pPr>
      <w:r>
        <w:rPr>
          <w:rFonts w:cstheme="minorHAnsi"/>
          <w:b/>
          <w:bCs/>
          <w:sz w:val="24"/>
          <w:szCs w:val="24"/>
          <w:lang w:val="pl-PL"/>
        </w:rPr>
        <w:t xml:space="preserve"> </w:t>
      </w:r>
      <w:r w:rsidR="00190049" w:rsidRPr="00CF0155">
        <w:rPr>
          <w:rFonts w:cstheme="minorHAnsi"/>
          <w:b/>
          <w:bCs/>
          <w:sz w:val="24"/>
          <w:szCs w:val="24"/>
          <w:lang w:val="pl-PL"/>
        </w:rPr>
        <w:t>Michal Krzyszto</w:t>
      </w:r>
      <w:r w:rsidR="00E94E9E" w:rsidRPr="00CF0155">
        <w:rPr>
          <w:rFonts w:cstheme="minorHAnsi"/>
          <w:b/>
          <w:bCs/>
          <w:sz w:val="24"/>
          <w:szCs w:val="24"/>
          <w:lang w:val="pl-PL"/>
        </w:rPr>
        <w:t>f</w:t>
      </w:r>
    </w:p>
    <w:p w14:paraId="09219646" w14:textId="1D55F622" w:rsidR="00190049" w:rsidRPr="00CF0155" w:rsidRDefault="00190049" w:rsidP="00190049">
      <w:pPr>
        <w:jc w:val="center"/>
        <w:rPr>
          <w:rFonts w:cstheme="minorHAnsi"/>
          <w:b/>
          <w:bCs/>
          <w:sz w:val="24"/>
          <w:szCs w:val="24"/>
          <w:lang w:val="pl-PL"/>
        </w:rPr>
      </w:pPr>
      <w:r w:rsidRPr="00CF0155">
        <w:rPr>
          <w:rFonts w:cstheme="minorHAnsi"/>
          <w:b/>
          <w:bCs/>
          <w:sz w:val="24"/>
          <w:szCs w:val="24"/>
          <w:lang w:val="pl-PL"/>
        </w:rPr>
        <w:t>Polak Sza</w:t>
      </w:r>
      <w:r w:rsidR="00E94E9E" w:rsidRPr="00CF0155">
        <w:rPr>
          <w:rFonts w:cstheme="minorHAnsi"/>
          <w:b/>
          <w:bCs/>
          <w:sz w:val="24"/>
          <w:szCs w:val="24"/>
          <w:lang w:val="pl-PL"/>
        </w:rPr>
        <w:t>r</w:t>
      </w:r>
      <w:r w:rsidRPr="00CF0155">
        <w:rPr>
          <w:rFonts w:cstheme="minorHAnsi"/>
          <w:b/>
          <w:bCs/>
          <w:sz w:val="24"/>
          <w:szCs w:val="24"/>
          <w:lang w:val="pl-PL"/>
        </w:rPr>
        <w:t>kowicz</w:t>
      </w:r>
    </w:p>
    <w:p w14:paraId="664C73B1" w14:textId="627D4AAB" w:rsidR="00190049" w:rsidRPr="00CF0155" w:rsidRDefault="00190049" w:rsidP="00190049">
      <w:pPr>
        <w:jc w:val="center"/>
        <w:rPr>
          <w:rFonts w:cstheme="minorHAnsi"/>
          <w:b/>
          <w:bCs/>
          <w:sz w:val="24"/>
          <w:szCs w:val="24"/>
          <w:lang w:val="pl-PL"/>
        </w:rPr>
      </w:pPr>
      <w:r w:rsidRPr="00CF0155">
        <w:rPr>
          <w:rFonts w:cstheme="minorHAnsi"/>
          <w:b/>
          <w:bCs/>
          <w:sz w:val="24"/>
          <w:szCs w:val="24"/>
          <w:lang w:val="pl-PL"/>
        </w:rPr>
        <w:t>118304271</w:t>
      </w:r>
    </w:p>
    <w:p w14:paraId="5F9319B2" w14:textId="77777777" w:rsidR="00A93D3B" w:rsidRPr="00CF0155" w:rsidRDefault="00A93D3B" w:rsidP="00A93D3B">
      <w:pPr>
        <w:jc w:val="center"/>
        <w:rPr>
          <w:rFonts w:cstheme="minorHAnsi"/>
          <w:b/>
          <w:bCs/>
          <w:sz w:val="24"/>
          <w:szCs w:val="24"/>
          <w:lang w:val="pl-PL"/>
        </w:rPr>
      </w:pPr>
      <w:r w:rsidRPr="00CF0155">
        <w:rPr>
          <w:rFonts w:cstheme="minorHAnsi"/>
          <w:b/>
          <w:bCs/>
          <w:sz w:val="24"/>
          <w:szCs w:val="24"/>
          <w:lang w:val="pl-PL"/>
        </w:rPr>
        <w:t xml:space="preserve">CS3205 </w:t>
      </w:r>
    </w:p>
    <w:p w14:paraId="3AD49F00" w14:textId="257545F2" w:rsidR="00A93D3B" w:rsidRPr="00CF0155" w:rsidRDefault="00A93D3B" w:rsidP="00A93D3B">
      <w:pPr>
        <w:jc w:val="center"/>
        <w:rPr>
          <w:rFonts w:cstheme="minorHAnsi"/>
          <w:b/>
          <w:bCs/>
          <w:sz w:val="24"/>
          <w:szCs w:val="24"/>
          <w:lang w:val="pl-PL"/>
        </w:rPr>
      </w:pPr>
      <w:r w:rsidRPr="00CF0155">
        <w:rPr>
          <w:rFonts w:cstheme="minorHAnsi"/>
          <w:b/>
          <w:bCs/>
          <w:sz w:val="24"/>
          <w:szCs w:val="24"/>
          <w:lang w:val="pl-PL"/>
        </w:rPr>
        <w:t>Lab Report 2</w:t>
      </w:r>
    </w:p>
    <w:p w14:paraId="7BA66DF1" w14:textId="77777777" w:rsidR="00A93D3B" w:rsidRPr="00CF0155" w:rsidRDefault="00A93D3B" w:rsidP="00190049">
      <w:pPr>
        <w:jc w:val="center"/>
        <w:rPr>
          <w:rFonts w:cstheme="minorHAnsi"/>
          <w:b/>
          <w:bCs/>
          <w:sz w:val="24"/>
          <w:szCs w:val="24"/>
          <w:lang w:val="pl-PL"/>
        </w:rPr>
      </w:pPr>
    </w:p>
    <w:p w14:paraId="6CEC6882" w14:textId="6FAA2121" w:rsidR="00AA64F7" w:rsidRPr="00CF0155" w:rsidRDefault="00AA64F7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6CC5E898" w14:textId="1771BE28" w:rsidR="00AA64F7" w:rsidRPr="00CF0155" w:rsidRDefault="00AA64F7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0198C99F" w14:textId="5D7B865F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66DEE3F3" w14:textId="0FDBDF4F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0112A11C" w14:textId="42BB669E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2A5CA520" w14:textId="3F3786E1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503E3FCD" w14:textId="7F22820C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69E3F9BF" w14:textId="69F10A19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5F1D48A2" w14:textId="017849BE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7EB1BE29" w14:textId="03D91752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3A605D83" w14:textId="1DF03153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22A1029D" w14:textId="15EE0320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66FA9E0B" w14:textId="378DE769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59F371B2" w14:textId="6B5DAF99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04267D0B" w14:textId="5397B73B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7E5D4106" w14:textId="5A948747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0F1691A0" w14:textId="6FDD7100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1D4510F3" w14:textId="7DA80F2B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335ADD1B" w14:textId="3FE131A5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3D3A62CE" w14:textId="03ED46D7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40C35CF4" w14:textId="21D1D4FC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09E480F2" w14:textId="1E337CA3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38413FF3" w14:textId="3A3F12BD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20BE9EC0" w14:textId="77777777" w:rsidR="00151E15" w:rsidRPr="00CF0155" w:rsidRDefault="00151E15" w:rsidP="00AA64F7">
      <w:pPr>
        <w:jc w:val="center"/>
        <w:rPr>
          <w:rFonts w:cstheme="minorHAnsi"/>
          <w:sz w:val="24"/>
          <w:szCs w:val="24"/>
          <w:lang w:val="pl-PL"/>
        </w:rPr>
      </w:pPr>
    </w:p>
    <w:p w14:paraId="2603D400" w14:textId="6EAA910C" w:rsidR="000F4A93" w:rsidRPr="00CF0155" w:rsidRDefault="00AA64F7" w:rsidP="000D49E9">
      <w:pPr>
        <w:jc w:val="center"/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Introduction</w:t>
      </w:r>
    </w:p>
    <w:p w14:paraId="208B5932" w14:textId="77777777" w:rsidR="000D49E9" w:rsidRPr="00CF0155" w:rsidRDefault="000D49E9" w:rsidP="000D49E9">
      <w:pPr>
        <w:jc w:val="center"/>
        <w:rPr>
          <w:rFonts w:cstheme="minorHAnsi"/>
          <w:b/>
          <w:bCs/>
          <w:sz w:val="24"/>
          <w:szCs w:val="24"/>
        </w:rPr>
      </w:pPr>
    </w:p>
    <w:p w14:paraId="4E9CBE8A" w14:textId="3BFA5088" w:rsidR="007039E3" w:rsidRPr="00CF0155" w:rsidRDefault="000D49E9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The purpose of this report is to evaluate and compare different ways of visualising text documents. We will use Pipeline and vis-kt to run key-term based clustering on text dataset from different reporting agencies and </w:t>
      </w:r>
      <w:r w:rsidR="008B5C6B">
        <w:rPr>
          <w:rFonts w:cstheme="minorHAnsi"/>
          <w:sz w:val="24"/>
          <w:szCs w:val="24"/>
        </w:rPr>
        <w:t>scientific papers.</w:t>
      </w:r>
    </w:p>
    <w:p w14:paraId="0F29A733" w14:textId="75B12F1A" w:rsidR="005B4212" w:rsidRPr="00CF0155" w:rsidRDefault="005B4212">
      <w:pPr>
        <w:rPr>
          <w:rFonts w:cstheme="minorHAnsi"/>
          <w:sz w:val="24"/>
          <w:szCs w:val="24"/>
        </w:rPr>
      </w:pPr>
    </w:p>
    <w:p w14:paraId="2968E77E" w14:textId="58FD840C" w:rsidR="000D1DFC" w:rsidRPr="00CF0155" w:rsidRDefault="000D1DFC">
      <w:pPr>
        <w:rPr>
          <w:rFonts w:cstheme="minorHAnsi"/>
          <w:sz w:val="24"/>
          <w:szCs w:val="24"/>
        </w:rPr>
      </w:pPr>
    </w:p>
    <w:p w14:paraId="10BFA3B8" w14:textId="5D49A9F0" w:rsidR="005A3C81" w:rsidRPr="00CF0155" w:rsidRDefault="005A3C81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Lab3 vid 1 + 2</w:t>
      </w:r>
    </w:p>
    <w:p w14:paraId="75B55BFC" w14:textId="789CCDD5" w:rsidR="000D1DFC" w:rsidRPr="00CF0155" w:rsidRDefault="000D1DFC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Table </w:t>
      </w:r>
      <w:r w:rsidR="002D7EB5" w:rsidRPr="00CF0155">
        <w:rPr>
          <w:rFonts w:cstheme="minorHAnsi"/>
          <w:sz w:val="24"/>
          <w:szCs w:val="24"/>
        </w:rPr>
        <w:t>of attributes</w:t>
      </w:r>
      <w:r w:rsidRPr="00CF0155">
        <w:rPr>
          <w:rFonts w:cstheme="minorHAnsi"/>
          <w:sz w:val="24"/>
          <w:szCs w:val="24"/>
        </w:rPr>
        <w:t xml:space="preserve"> =</w:t>
      </w:r>
      <w:r w:rsidR="002D7EB5" w:rsidRPr="00CF0155">
        <w:rPr>
          <w:rFonts w:cstheme="minorHAnsi"/>
          <w:sz w:val="24"/>
          <w:szCs w:val="24"/>
        </w:rPr>
        <w:t xml:space="preserve"> .data</w:t>
      </w:r>
    </w:p>
    <w:p w14:paraId="32916256" w14:textId="619F5448" w:rsidR="002D7EB5" w:rsidRPr="00CF0155" w:rsidRDefault="002D7EB5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Distance matrix = </w:t>
      </w:r>
      <w:r w:rsidR="007D553A" w:rsidRPr="00CF0155">
        <w:rPr>
          <w:rFonts w:cstheme="minorHAnsi"/>
          <w:sz w:val="24"/>
          <w:szCs w:val="24"/>
        </w:rPr>
        <w:t>.</w:t>
      </w:r>
      <w:proofErr w:type="spellStart"/>
      <w:r w:rsidRPr="00CF0155">
        <w:rPr>
          <w:rFonts w:cstheme="minorHAnsi"/>
          <w:sz w:val="24"/>
          <w:szCs w:val="24"/>
        </w:rPr>
        <w:t>dmat</w:t>
      </w:r>
      <w:proofErr w:type="spellEnd"/>
    </w:p>
    <w:p w14:paraId="38713A0E" w14:textId="72EF3BFA" w:rsidR="007D553A" w:rsidRPr="00CF0155" w:rsidRDefault="007D553A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Points &gt; read and write data</w:t>
      </w:r>
      <w:r w:rsidR="002640B3" w:rsidRPr="00CF0155">
        <w:rPr>
          <w:rFonts w:cstheme="minorHAnsi"/>
          <w:sz w:val="24"/>
          <w:szCs w:val="24"/>
        </w:rPr>
        <w:t xml:space="preserve"> (.data)</w:t>
      </w:r>
    </w:p>
    <w:p w14:paraId="5EDCEAE4" w14:textId="547221DB" w:rsidR="002A5E86" w:rsidRPr="00CF0155" w:rsidRDefault="002A5E86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Trees </w:t>
      </w:r>
      <w:r w:rsidR="000E6635" w:rsidRPr="00CF0155">
        <w:rPr>
          <w:rFonts w:cstheme="minorHAnsi"/>
          <w:sz w:val="24"/>
          <w:szCs w:val="24"/>
        </w:rPr>
        <w:t>are</w:t>
      </w:r>
      <w:r w:rsidRPr="00CF0155">
        <w:rPr>
          <w:rFonts w:cstheme="minorHAnsi"/>
          <w:sz w:val="24"/>
          <w:szCs w:val="24"/>
        </w:rPr>
        <w:t xml:space="preserve"> like hierarchical clustering</w:t>
      </w:r>
    </w:p>
    <w:p w14:paraId="7927E95A" w14:textId="6E0933C7" w:rsidR="002A5E86" w:rsidRPr="00CF0155" w:rsidRDefault="002A5E86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Silhouette, the lower the more mixed</w:t>
      </w:r>
    </w:p>
    <w:p w14:paraId="72144018" w14:textId="7EAED6B0" w:rsidR="005A3C81" w:rsidRPr="00CF0155" w:rsidRDefault="005A3C81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ID</w:t>
      </w:r>
      <w:r w:rsidR="000E6635" w:rsidRPr="00CF0155">
        <w:rPr>
          <w:rFonts w:cstheme="minorHAnsi"/>
          <w:sz w:val="24"/>
          <w:szCs w:val="24"/>
        </w:rPr>
        <w:t>MAP</w:t>
      </w:r>
      <w:r w:rsidRPr="00CF0155">
        <w:rPr>
          <w:rFonts w:cstheme="minorHAnsi"/>
          <w:sz w:val="24"/>
          <w:szCs w:val="24"/>
        </w:rPr>
        <w:t xml:space="preserve"> wants to spread things around</w:t>
      </w:r>
    </w:p>
    <w:p w14:paraId="64870618" w14:textId="5F2B16D9" w:rsidR="005A3C81" w:rsidRPr="00CF0155" w:rsidRDefault="005A3C81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Creating topics (i)</w:t>
      </w:r>
      <w:r w:rsidR="001073FB" w:rsidRPr="00CF0155">
        <w:rPr>
          <w:rFonts w:cstheme="minorHAnsi"/>
          <w:sz w:val="24"/>
          <w:szCs w:val="24"/>
        </w:rPr>
        <w:t>, s= show</w:t>
      </w:r>
    </w:p>
    <w:p w14:paraId="13187CF8" w14:textId="7319EFED" w:rsidR="00193CD4" w:rsidRPr="00CF0155" w:rsidRDefault="00193CD4">
      <w:pPr>
        <w:rPr>
          <w:rFonts w:cstheme="minorHAnsi"/>
          <w:sz w:val="24"/>
          <w:szCs w:val="24"/>
        </w:rPr>
      </w:pPr>
      <w:proofErr w:type="spellStart"/>
      <w:r w:rsidRPr="00CF0155">
        <w:rPr>
          <w:rFonts w:cstheme="minorHAnsi"/>
          <w:sz w:val="24"/>
          <w:szCs w:val="24"/>
        </w:rPr>
        <w:t>Lsp</w:t>
      </w:r>
      <w:proofErr w:type="spellEnd"/>
      <w:r w:rsidRPr="00CF0155">
        <w:rPr>
          <w:rFonts w:cstheme="minorHAnsi"/>
          <w:sz w:val="24"/>
          <w:szCs w:val="24"/>
        </w:rPr>
        <w:t xml:space="preserve"> = 10%</w:t>
      </w:r>
    </w:p>
    <w:p w14:paraId="290D3BDE" w14:textId="4327FD80" w:rsidR="000D1DFC" w:rsidRPr="00CF0155" w:rsidRDefault="009734F6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Unlabelled = colours mean nothing</w:t>
      </w:r>
    </w:p>
    <w:p w14:paraId="5386DCC9" w14:textId="7034DF47" w:rsidR="000D1DFC" w:rsidRPr="00CF0155" w:rsidRDefault="000D1DFC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Attributes and distance matrix</w:t>
      </w:r>
    </w:p>
    <w:p w14:paraId="3766A772" w14:textId="7832959B" w:rsidR="001150AA" w:rsidRPr="00CF0155" w:rsidRDefault="001150AA">
      <w:pPr>
        <w:rPr>
          <w:rFonts w:cstheme="minorHAnsi"/>
          <w:sz w:val="24"/>
          <w:szCs w:val="24"/>
        </w:rPr>
      </w:pPr>
    </w:p>
    <w:p w14:paraId="47A2494E" w14:textId="26D75F05" w:rsidR="001150AA" w:rsidRPr="00CF0155" w:rsidRDefault="001150AA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Lab4</w:t>
      </w:r>
    </w:p>
    <w:p w14:paraId="2F650282" w14:textId="7160E5FC" w:rsidR="001150AA" w:rsidRPr="00CF0155" w:rsidRDefault="001150AA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Evaluate the quality of a multi d projection</w:t>
      </w:r>
      <w:r w:rsidR="007B1CAD" w:rsidRPr="00CF0155">
        <w:rPr>
          <w:rFonts w:cstheme="minorHAnsi"/>
          <w:sz w:val="24"/>
          <w:szCs w:val="24"/>
        </w:rPr>
        <w:t>, they try to map multidimensional data, but it has to lose data, techniques are focused on preserving cert</w:t>
      </w:r>
      <w:r w:rsidR="000E6635" w:rsidRPr="00CF0155">
        <w:rPr>
          <w:rFonts w:cstheme="minorHAnsi"/>
          <w:sz w:val="24"/>
          <w:szCs w:val="24"/>
        </w:rPr>
        <w:t>ain</w:t>
      </w:r>
      <w:r w:rsidR="007B1CAD" w:rsidRPr="00CF0155">
        <w:rPr>
          <w:rFonts w:cstheme="minorHAnsi"/>
          <w:sz w:val="24"/>
          <w:szCs w:val="24"/>
        </w:rPr>
        <w:t xml:space="preserve"> data types of interest from the regional (vector) space</w:t>
      </w:r>
      <w:r w:rsidR="00F66055" w:rsidRPr="00CF0155">
        <w:rPr>
          <w:rFonts w:cstheme="minorHAnsi"/>
          <w:sz w:val="24"/>
          <w:szCs w:val="24"/>
        </w:rPr>
        <w:t>. And have different priorities, eg preserve distances or preserve neighbourhoods</w:t>
      </w:r>
    </w:p>
    <w:p w14:paraId="79B01C5F" w14:textId="190A1B1E" w:rsidR="00956856" w:rsidRPr="00CF0155" w:rsidRDefault="00956856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Stress and silhouette, &gt; data analysis</w:t>
      </w:r>
    </w:p>
    <w:p w14:paraId="33BF08B8" w14:textId="081A6347" w:rsidR="00053428" w:rsidRPr="00CF0155" w:rsidRDefault="00053428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(but need labelled projection view</w:t>
      </w:r>
      <w:r w:rsidR="007C2521" w:rsidRPr="00CF0155">
        <w:rPr>
          <w:rFonts w:cstheme="minorHAnsi"/>
          <w:sz w:val="24"/>
          <w:szCs w:val="24"/>
        </w:rPr>
        <w:t xml:space="preserve"> NOT topic projection mo</w:t>
      </w:r>
      <w:r w:rsidR="000E6635" w:rsidRPr="00CF0155">
        <w:rPr>
          <w:rFonts w:cstheme="minorHAnsi"/>
          <w:sz w:val="24"/>
          <w:szCs w:val="24"/>
        </w:rPr>
        <w:t>de</w:t>
      </w:r>
      <w:r w:rsidR="007C2521" w:rsidRPr="00CF0155">
        <w:rPr>
          <w:rFonts w:cstheme="minorHAnsi"/>
          <w:sz w:val="24"/>
          <w:szCs w:val="24"/>
        </w:rPr>
        <w:t>l</w:t>
      </w:r>
      <w:r w:rsidRPr="00CF0155">
        <w:rPr>
          <w:rFonts w:cstheme="minorHAnsi"/>
          <w:sz w:val="24"/>
          <w:szCs w:val="24"/>
        </w:rPr>
        <w:t>)</w:t>
      </w:r>
    </w:p>
    <w:p w14:paraId="1E38813E" w14:textId="25FCC6C2" w:rsidR="00E94C57" w:rsidRPr="00CF0155" w:rsidRDefault="00E94C57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Stress curve(how distance is behaving) if </w:t>
      </w:r>
      <w:r w:rsidR="000E6635" w:rsidRPr="00CF0155">
        <w:rPr>
          <w:rFonts w:cstheme="minorHAnsi"/>
          <w:sz w:val="24"/>
          <w:szCs w:val="24"/>
        </w:rPr>
        <w:t xml:space="preserve">the </w:t>
      </w:r>
      <w:r w:rsidRPr="00CF0155">
        <w:rPr>
          <w:rFonts w:cstheme="minorHAnsi"/>
          <w:sz w:val="24"/>
          <w:szCs w:val="24"/>
        </w:rPr>
        <w:t xml:space="preserve">distance is preserved then </w:t>
      </w:r>
      <w:r w:rsidR="000E6635" w:rsidRPr="00CF0155">
        <w:rPr>
          <w:rFonts w:cstheme="minorHAnsi"/>
          <w:sz w:val="24"/>
          <w:szCs w:val="24"/>
        </w:rPr>
        <w:t xml:space="preserve">the </w:t>
      </w:r>
      <w:r w:rsidRPr="00CF0155">
        <w:rPr>
          <w:rFonts w:cstheme="minorHAnsi"/>
          <w:sz w:val="24"/>
          <w:szCs w:val="24"/>
        </w:rPr>
        <w:t>poin</w:t>
      </w:r>
      <w:r w:rsidR="000E6635" w:rsidRPr="00CF0155">
        <w:rPr>
          <w:rFonts w:cstheme="minorHAnsi"/>
          <w:sz w:val="24"/>
          <w:szCs w:val="24"/>
        </w:rPr>
        <w:t>t</w:t>
      </w:r>
      <w:r w:rsidRPr="00CF0155">
        <w:rPr>
          <w:rFonts w:cstheme="minorHAnsi"/>
          <w:sz w:val="24"/>
          <w:szCs w:val="24"/>
        </w:rPr>
        <w:t xml:space="preserve"> should fall on the line</w:t>
      </w:r>
    </w:p>
    <w:p w14:paraId="45123E21" w14:textId="67E64D54" w:rsidR="00A9081C" w:rsidRPr="00CF0155" w:rsidRDefault="00A9081C">
      <w:pPr>
        <w:rPr>
          <w:rFonts w:cstheme="minorHAnsi"/>
          <w:sz w:val="24"/>
          <w:szCs w:val="24"/>
        </w:rPr>
      </w:pPr>
    </w:p>
    <w:p w14:paraId="09318B73" w14:textId="6DB72469" w:rsidR="00A9081C" w:rsidRPr="00CF0155" w:rsidRDefault="00A9081C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Labe</w:t>
      </w:r>
      <w:r w:rsidR="000E6635" w:rsidRPr="00CF0155">
        <w:rPr>
          <w:rFonts w:cstheme="minorHAnsi"/>
          <w:sz w:val="24"/>
          <w:szCs w:val="24"/>
        </w:rPr>
        <w:t>l</w:t>
      </w:r>
      <w:r w:rsidRPr="00CF0155">
        <w:rPr>
          <w:rFonts w:cstheme="minorHAnsi"/>
          <w:sz w:val="24"/>
          <w:szCs w:val="24"/>
        </w:rPr>
        <w:t>led projection model vs topic projection model</w:t>
      </w:r>
    </w:p>
    <w:p w14:paraId="64ABDF40" w14:textId="30A07EA8" w:rsidR="00E23491" w:rsidRPr="00CF0155" w:rsidRDefault="00E23491">
      <w:pPr>
        <w:rPr>
          <w:rFonts w:cstheme="minorHAnsi"/>
          <w:sz w:val="24"/>
          <w:szCs w:val="24"/>
        </w:rPr>
      </w:pPr>
    </w:p>
    <w:p w14:paraId="1827B5CC" w14:textId="320E7DA7" w:rsidR="00E23491" w:rsidRPr="00CF0155" w:rsidRDefault="00E23491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here is NJ, LSP, IDMAP, t-SNE, MDS</w:t>
      </w:r>
    </w:p>
    <w:p w14:paraId="70F73DE4" w14:textId="16F46A87" w:rsidR="00E23491" w:rsidRPr="00CF0155" w:rsidRDefault="00E23491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Disturb distance to preserve neighbourhoods</w:t>
      </w:r>
    </w:p>
    <w:p w14:paraId="39A7807B" w14:textId="3D4FC447" w:rsidR="005B1E14" w:rsidRPr="00CF0155" w:rsidRDefault="005B1E14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Neighbour hit = for each point, it checks if its neighbours are of the same label, % of neighbours of the same label, how well it preserves neighbours relative to the labels</w:t>
      </w:r>
      <w:r w:rsidR="00E3562E" w:rsidRPr="00CF0155">
        <w:rPr>
          <w:rFonts w:cstheme="minorHAnsi"/>
          <w:sz w:val="24"/>
          <w:szCs w:val="24"/>
        </w:rPr>
        <w:t>, eg for 15 neighbours 58% are of the same label</w:t>
      </w:r>
    </w:p>
    <w:p w14:paraId="3829B647" w14:textId="3A04C143" w:rsidR="002867E0" w:rsidRPr="00CF0155" w:rsidRDefault="002867E0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For tree use, tree model</w:t>
      </w:r>
    </w:p>
    <w:p w14:paraId="0C198DD8" w14:textId="63770779" w:rsidR="00D420B3" w:rsidRPr="00CF0155" w:rsidRDefault="00D420B3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Neighbourhood preservation = % of distances being preserved, &gt;0.30 is very good</w:t>
      </w:r>
    </w:p>
    <w:p w14:paraId="68668884" w14:textId="40902ECF" w:rsidR="00D420B3" w:rsidRPr="00CF0155" w:rsidRDefault="00D420B3">
      <w:pPr>
        <w:rPr>
          <w:rFonts w:cstheme="minorHAnsi"/>
          <w:sz w:val="24"/>
          <w:szCs w:val="24"/>
        </w:rPr>
      </w:pPr>
    </w:p>
    <w:p w14:paraId="23FD1C36" w14:textId="295D49AC" w:rsidR="00C44C8A" w:rsidRPr="00CF0155" w:rsidRDefault="00D420B3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Lab5</w:t>
      </w:r>
      <w:r w:rsidR="00C44C8A" w:rsidRPr="00CF0155">
        <w:rPr>
          <w:rFonts w:cstheme="minorHAnsi"/>
          <w:sz w:val="24"/>
          <w:szCs w:val="24"/>
        </w:rPr>
        <w:t xml:space="preserve"> video 1 – covers vis-kt</w:t>
      </w:r>
      <w:r w:rsidR="00EE0BE9" w:rsidRPr="00CF0155">
        <w:rPr>
          <w:rFonts w:cstheme="minorHAnsi"/>
          <w:sz w:val="24"/>
          <w:szCs w:val="24"/>
        </w:rPr>
        <w:t>, V3</w:t>
      </w:r>
    </w:p>
    <w:p w14:paraId="7AE005A0" w14:textId="615DAFEA" w:rsidR="002C5B48" w:rsidRPr="00CF0155" w:rsidRDefault="00861754">
      <w:pPr>
        <w:rPr>
          <w:rFonts w:cstheme="minorHAnsi"/>
          <w:sz w:val="24"/>
          <w:szCs w:val="24"/>
        </w:rPr>
      </w:pPr>
      <w:hyperlink r:id="rId6" w:history="1">
        <w:r w:rsidR="002C5B48" w:rsidRPr="00CF0155">
          <w:rPr>
            <w:rStyle w:val="Hyperlink"/>
            <w:rFonts w:cstheme="minorHAnsi"/>
            <w:sz w:val="24"/>
            <w:szCs w:val="24"/>
          </w:rPr>
          <w:t>https://ucc.instructure.com/courses/32085/modules/items/926597</w:t>
        </w:r>
      </w:hyperlink>
    </w:p>
    <w:p w14:paraId="7CCCC396" w14:textId="7ACB003D" w:rsidR="002C5B48" w:rsidRPr="00CF0155" w:rsidRDefault="00861754">
      <w:pPr>
        <w:rPr>
          <w:rFonts w:cstheme="minorHAnsi"/>
          <w:sz w:val="24"/>
          <w:szCs w:val="24"/>
        </w:rPr>
      </w:pPr>
      <w:hyperlink r:id="rId7" w:history="1">
        <w:r w:rsidR="002C5B48" w:rsidRPr="00CF0155">
          <w:rPr>
            <w:rStyle w:val="Hyperlink"/>
            <w:rFonts w:cstheme="minorHAnsi"/>
            <w:sz w:val="24"/>
            <w:szCs w:val="24"/>
          </w:rPr>
          <w:t>https://ucc.instructure.com/courses/32085/modules/items/926598</w:t>
        </w:r>
      </w:hyperlink>
    </w:p>
    <w:p w14:paraId="654CC9E6" w14:textId="77777777" w:rsidR="002C5B48" w:rsidRPr="00CF0155" w:rsidRDefault="002C5B48">
      <w:pPr>
        <w:rPr>
          <w:rFonts w:cstheme="minorHAnsi"/>
          <w:sz w:val="24"/>
          <w:szCs w:val="24"/>
        </w:rPr>
      </w:pPr>
    </w:p>
    <w:p w14:paraId="5372C0D4" w14:textId="2D3FC1D1" w:rsidR="00AD3FA1" w:rsidRPr="00CF0155" w:rsidRDefault="00AD3FA1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Is a tool that lets you perform key </w:t>
      </w:r>
      <w:proofErr w:type="gramStart"/>
      <w:r w:rsidRPr="00CF0155">
        <w:rPr>
          <w:rFonts w:cstheme="minorHAnsi"/>
          <w:sz w:val="24"/>
          <w:szCs w:val="24"/>
        </w:rPr>
        <w:t>term based</w:t>
      </w:r>
      <w:proofErr w:type="gramEnd"/>
      <w:r w:rsidRPr="00CF0155">
        <w:rPr>
          <w:rFonts w:cstheme="minorHAnsi"/>
          <w:sz w:val="24"/>
          <w:szCs w:val="24"/>
        </w:rPr>
        <w:t xml:space="preserve"> clustering – clustering of documents based on key terms, uses words and word relevance to guide the clustering and lets you tailor the clustering based on the actual views you gain. </w:t>
      </w:r>
    </w:p>
    <w:p w14:paraId="01FB287A" w14:textId="0A91A9DA" w:rsidR="009F12F3" w:rsidRPr="00CF0155" w:rsidRDefault="009F12F3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Works with </w:t>
      </w:r>
      <w:proofErr w:type="spellStart"/>
      <w:r w:rsidRPr="00CF0155">
        <w:rPr>
          <w:rFonts w:cstheme="minorHAnsi"/>
          <w:sz w:val="24"/>
          <w:szCs w:val="24"/>
        </w:rPr>
        <w:t>ltc</w:t>
      </w:r>
      <w:proofErr w:type="spellEnd"/>
      <w:r w:rsidRPr="00CF0155">
        <w:rPr>
          <w:rFonts w:cstheme="minorHAnsi"/>
          <w:sz w:val="24"/>
          <w:szCs w:val="24"/>
        </w:rPr>
        <w:t xml:space="preserve"> – finds out the relevance of words and then assigns the documents in those sets of words</w:t>
      </w:r>
    </w:p>
    <w:p w14:paraId="112DB97C" w14:textId="223180BF" w:rsidR="00C52402" w:rsidRPr="00CF0155" w:rsidRDefault="00C52402">
      <w:pPr>
        <w:rPr>
          <w:rFonts w:cstheme="minorHAnsi"/>
          <w:sz w:val="24"/>
          <w:szCs w:val="24"/>
        </w:rPr>
      </w:pPr>
    </w:p>
    <w:p w14:paraId="6024E9CA" w14:textId="7D04B40F" w:rsidR="00C52402" w:rsidRPr="00CF0155" w:rsidRDefault="00C52402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BLACK = more than one cluster at once</w:t>
      </w:r>
    </w:p>
    <w:p w14:paraId="387CA7B3" w14:textId="213A486F" w:rsidR="00096463" w:rsidRPr="00CF0155" w:rsidRDefault="00096463">
      <w:pPr>
        <w:rPr>
          <w:rFonts w:cstheme="minorHAnsi"/>
          <w:sz w:val="24"/>
          <w:szCs w:val="24"/>
        </w:rPr>
      </w:pPr>
    </w:p>
    <w:p w14:paraId="46927A70" w14:textId="77777777" w:rsidR="00221E1D" w:rsidRPr="00CF0155" w:rsidRDefault="00096463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DSA1</w:t>
      </w:r>
    </w:p>
    <w:p w14:paraId="53F98BF6" w14:textId="05E53E44" w:rsidR="00096463" w:rsidRPr="00CF0155" w:rsidRDefault="00096463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 = most clusters are qui</w:t>
      </w:r>
      <w:r w:rsidR="00AA35C2" w:rsidRPr="00CF0155">
        <w:rPr>
          <w:rFonts w:cstheme="minorHAnsi"/>
          <w:sz w:val="24"/>
          <w:szCs w:val="24"/>
        </w:rPr>
        <w:t>te</w:t>
      </w:r>
      <w:r w:rsidRPr="00CF0155">
        <w:rPr>
          <w:rFonts w:cstheme="minorHAnsi"/>
          <w:sz w:val="24"/>
          <w:szCs w:val="24"/>
        </w:rPr>
        <w:t xml:space="preserve"> spread out in terms of projection</w:t>
      </w:r>
    </w:p>
    <w:p w14:paraId="1548E3A3" w14:textId="167E112B" w:rsidR="00A733C9" w:rsidRPr="00CF0155" w:rsidRDefault="00A733C9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9 or so clusters</w:t>
      </w:r>
    </w:p>
    <w:p w14:paraId="28FD7008" w14:textId="00F01456" w:rsidR="00096463" w:rsidRPr="00CF0155" w:rsidRDefault="00096463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Some are kinda connected in some regions</w:t>
      </w:r>
    </w:p>
    <w:p w14:paraId="26A7E7AB" w14:textId="1E1E8C18" w:rsidR="00FC5FC4" w:rsidRPr="00CF0155" w:rsidRDefault="00FC5FC4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-</w:t>
      </w:r>
      <w:proofErr w:type="spellStart"/>
      <w:r w:rsidRPr="00CF0155">
        <w:rPr>
          <w:rFonts w:cstheme="minorHAnsi"/>
          <w:sz w:val="24"/>
          <w:szCs w:val="24"/>
        </w:rPr>
        <w:t>sne</w:t>
      </w:r>
      <w:proofErr w:type="spellEnd"/>
      <w:r w:rsidRPr="00CF0155">
        <w:rPr>
          <w:rFonts w:cstheme="minorHAnsi"/>
          <w:sz w:val="24"/>
          <w:szCs w:val="24"/>
        </w:rPr>
        <w:t xml:space="preserve"> is not a good projection when the data is sparse</w:t>
      </w:r>
    </w:p>
    <w:p w14:paraId="5F73FD7B" w14:textId="454D6602" w:rsidR="0087468F" w:rsidRPr="00CF0155" w:rsidRDefault="00AA35C2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Force-based displays by force by adjusting the distance between points which is proportional to the weight in the edge, the weight is the similarity</w:t>
      </w:r>
    </w:p>
    <w:p w14:paraId="5B460293" w14:textId="10D93274" w:rsidR="00AA35C2" w:rsidRPr="00CF0155" w:rsidRDefault="00AA35C2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Cluster number too large = gets confused and groups unrelated articles together</w:t>
      </w:r>
    </w:p>
    <w:p w14:paraId="777137F8" w14:textId="322C8C48" w:rsidR="00AA35C2" w:rsidRPr="00CF0155" w:rsidRDefault="00AA35C2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oo small = few large clusters, poor separation</w:t>
      </w:r>
    </w:p>
    <w:p w14:paraId="720E683E" w14:textId="77777777" w:rsidR="001C3091" w:rsidRPr="00CF0155" w:rsidRDefault="001C3091">
      <w:pPr>
        <w:rPr>
          <w:rFonts w:cstheme="minorHAnsi"/>
          <w:sz w:val="24"/>
          <w:szCs w:val="24"/>
        </w:rPr>
      </w:pPr>
    </w:p>
    <w:p w14:paraId="5C0FF3D2" w14:textId="2FBFFB68" w:rsidR="001E4A8D" w:rsidRPr="00CF0155" w:rsidRDefault="001C3091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lastRenderedPageBreak/>
        <w:t>Add cluster</w:t>
      </w:r>
      <w:r w:rsidR="001E4A8D" w:rsidRPr="00CF0155">
        <w:rPr>
          <w:rFonts w:cstheme="minorHAnsi"/>
          <w:sz w:val="24"/>
          <w:szCs w:val="24"/>
        </w:rPr>
        <w:t xml:space="preserve"> &gt; right click &gt; </w:t>
      </w:r>
      <w:proofErr w:type="spellStart"/>
      <w:r w:rsidR="001E4A8D" w:rsidRPr="00CF0155">
        <w:rPr>
          <w:rFonts w:cstheme="minorHAnsi"/>
          <w:sz w:val="24"/>
          <w:szCs w:val="24"/>
        </w:rPr>
        <w:t>addterm</w:t>
      </w:r>
      <w:proofErr w:type="spellEnd"/>
    </w:p>
    <w:p w14:paraId="731C9181" w14:textId="49FE1499" w:rsidR="00356609" w:rsidRPr="00CF0155" w:rsidRDefault="00356609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Also add words in plural</w:t>
      </w:r>
    </w:p>
    <w:p w14:paraId="457CA45E" w14:textId="668C3B6E" w:rsidR="001E4A8D" w:rsidRPr="00CF0155" w:rsidRDefault="001E4A8D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ells it to put those words in higher weights than usual</w:t>
      </w:r>
    </w:p>
    <w:p w14:paraId="59927C7A" w14:textId="225C8E3B" w:rsidR="001C3091" w:rsidRPr="00CF0155" w:rsidRDefault="00243425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 eg if mixed or interesting </w:t>
      </w:r>
    </w:p>
    <w:p w14:paraId="53C93AFC" w14:textId="78EEB1F9" w:rsidR="004637E2" w:rsidRPr="00CF0155" w:rsidRDefault="004637E2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Compare silhouette</w:t>
      </w:r>
    </w:p>
    <w:p w14:paraId="7B460EF1" w14:textId="6D4F9F29" w:rsidR="00AA35C2" w:rsidRPr="00CF0155" w:rsidRDefault="00C93F3D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Lots of heterogeneous data</w:t>
      </w:r>
      <w:r w:rsidR="00C37F09" w:rsidRPr="00CF0155">
        <w:rPr>
          <w:rFonts w:cstheme="minorHAnsi"/>
          <w:sz w:val="24"/>
          <w:szCs w:val="24"/>
        </w:rPr>
        <w:t xml:space="preserve"> (many topics, many documents, some have only a few words in them)</w:t>
      </w:r>
      <w:r w:rsidR="000D30EB" w:rsidRPr="00CF0155">
        <w:rPr>
          <w:rFonts w:cstheme="minorHAnsi"/>
          <w:sz w:val="24"/>
          <w:szCs w:val="24"/>
        </w:rPr>
        <w:t>. Harder to cluster</w:t>
      </w:r>
      <w:r w:rsidR="007575E5" w:rsidRPr="00CF0155">
        <w:rPr>
          <w:rFonts w:cstheme="minorHAnsi"/>
          <w:sz w:val="24"/>
          <w:szCs w:val="24"/>
        </w:rPr>
        <w:t>, hard to improve</w:t>
      </w:r>
    </w:p>
    <w:p w14:paraId="2299D8BD" w14:textId="081AF3C2" w:rsidR="007575E5" w:rsidRPr="00CF0155" w:rsidRDefault="007575E5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Dense groups = more news </w:t>
      </w:r>
      <w:r w:rsidRPr="00CF0155">
        <w:rPr>
          <w:rFonts w:cstheme="minorHAnsi"/>
          <w:sz w:val="24"/>
          <w:szCs w:val="24"/>
        </w:rPr>
        <w:tab/>
      </w:r>
    </w:p>
    <w:p w14:paraId="1383828E" w14:textId="4D6473F1" w:rsidR="00C93F3D" w:rsidRPr="00CF0155" w:rsidRDefault="00C93F3D">
      <w:pPr>
        <w:rPr>
          <w:rFonts w:cstheme="minorHAnsi"/>
          <w:sz w:val="24"/>
          <w:szCs w:val="24"/>
        </w:rPr>
      </w:pPr>
    </w:p>
    <w:p w14:paraId="21C0B2B4" w14:textId="448E2BF0" w:rsidR="009771B0" w:rsidRPr="00CF0155" w:rsidRDefault="009771B0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DSA3</w:t>
      </w:r>
    </w:p>
    <w:p w14:paraId="5A3E4798" w14:textId="400E556D" w:rsidR="00A733C9" w:rsidRPr="00CF0155" w:rsidRDefault="00A733C9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4 Clusters</w:t>
      </w:r>
    </w:p>
    <w:p w14:paraId="1D388203" w14:textId="4281B7E7" w:rsidR="009771B0" w:rsidRPr="00CF0155" w:rsidRDefault="009771B0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Visualising documents</w:t>
      </w:r>
    </w:p>
    <w:p w14:paraId="0578DE28" w14:textId="3C9D4B56" w:rsidR="008E3569" w:rsidRPr="00CF0155" w:rsidRDefault="008E3569">
      <w:pPr>
        <w:rPr>
          <w:rFonts w:cstheme="minorHAnsi"/>
          <w:sz w:val="24"/>
          <w:szCs w:val="24"/>
        </w:rPr>
      </w:pPr>
    </w:p>
    <w:p w14:paraId="795FF2B6" w14:textId="09B3630C" w:rsidR="008E3569" w:rsidRPr="00CF0155" w:rsidRDefault="008E3569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Uploading Documents</w:t>
      </w:r>
    </w:p>
    <w:p w14:paraId="628771E4" w14:textId="7D3982B0" w:rsidR="008E3569" w:rsidRPr="00CF0155" w:rsidRDefault="008E3569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Click upload documents</w:t>
      </w:r>
    </w:p>
    <w:p w14:paraId="07C6B2B7" w14:textId="0124240B" w:rsidR="008E3569" w:rsidRPr="00CF0155" w:rsidRDefault="008E3569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DSA2</w:t>
      </w:r>
    </w:p>
    <w:p w14:paraId="601EA143" w14:textId="6E5BBABD" w:rsidR="008E3569" w:rsidRPr="00CF0155" w:rsidRDefault="008E3569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Show </w:t>
      </w:r>
      <w:r w:rsidR="00275B7A" w:rsidRPr="00CF0155">
        <w:rPr>
          <w:rFonts w:cstheme="minorHAnsi"/>
          <w:sz w:val="24"/>
          <w:szCs w:val="24"/>
        </w:rPr>
        <w:t xml:space="preserve">the </w:t>
      </w:r>
      <w:r w:rsidRPr="00CF0155">
        <w:rPr>
          <w:rFonts w:cstheme="minorHAnsi"/>
          <w:sz w:val="24"/>
          <w:szCs w:val="24"/>
        </w:rPr>
        <w:t>list of documents</w:t>
      </w:r>
    </w:p>
    <w:p w14:paraId="774BAD7C" w14:textId="2A794798" w:rsidR="00275B7A" w:rsidRPr="00CF0155" w:rsidRDefault="00275B7A">
      <w:pPr>
        <w:rPr>
          <w:rFonts w:cstheme="minorHAnsi"/>
          <w:sz w:val="24"/>
          <w:szCs w:val="24"/>
        </w:rPr>
      </w:pPr>
      <w:proofErr w:type="spellStart"/>
      <w:r w:rsidRPr="00CF0155">
        <w:rPr>
          <w:rFonts w:cstheme="minorHAnsi"/>
          <w:sz w:val="24"/>
          <w:szCs w:val="24"/>
        </w:rPr>
        <w:t>Preprocess</w:t>
      </w:r>
      <w:proofErr w:type="spellEnd"/>
      <w:r w:rsidRPr="00CF0155">
        <w:rPr>
          <w:rFonts w:cstheme="minorHAnsi"/>
          <w:sz w:val="24"/>
          <w:szCs w:val="24"/>
        </w:rPr>
        <w:t xml:space="preserve"> – lemm</w:t>
      </w:r>
      <w:r w:rsidR="006E5F4A" w:rsidRPr="00CF0155">
        <w:rPr>
          <w:rFonts w:cstheme="minorHAnsi"/>
          <w:sz w:val="24"/>
          <w:szCs w:val="24"/>
        </w:rPr>
        <w:t>atized</w:t>
      </w:r>
      <w:r w:rsidRPr="00CF0155">
        <w:rPr>
          <w:rFonts w:cstheme="minorHAnsi"/>
          <w:sz w:val="24"/>
          <w:szCs w:val="24"/>
        </w:rPr>
        <w:t xml:space="preserve">, remove numbers </w:t>
      </w:r>
    </w:p>
    <w:p w14:paraId="650EA559" w14:textId="5DAD8129" w:rsidR="006E5F4A" w:rsidRPr="00CF0155" w:rsidRDefault="006E5F4A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Might cluster together because of the lack of information</w:t>
      </w:r>
    </w:p>
    <w:p w14:paraId="36B8F798" w14:textId="77777777" w:rsidR="006E5F4A" w:rsidRPr="00CF0155" w:rsidRDefault="006E5F4A">
      <w:pPr>
        <w:rPr>
          <w:rFonts w:cstheme="minorHAnsi"/>
          <w:sz w:val="24"/>
          <w:szCs w:val="24"/>
        </w:rPr>
      </w:pPr>
    </w:p>
    <w:p w14:paraId="0C37329C" w14:textId="77777777" w:rsidR="008E3569" w:rsidRPr="00CF0155" w:rsidRDefault="008E3569">
      <w:pPr>
        <w:rPr>
          <w:rFonts w:cstheme="minorHAnsi"/>
          <w:sz w:val="24"/>
          <w:szCs w:val="24"/>
        </w:rPr>
      </w:pPr>
    </w:p>
    <w:p w14:paraId="7102E9D7" w14:textId="48AD8E5D" w:rsidR="0087468F" w:rsidRPr="00CF0155" w:rsidRDefault="002C5B48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S</w:t>
      </w:r>
      <w:r w:rsidR="0087468F" w:rsidRPr="00CF0155">
        <w:rPr>
          <w:rFonts w:cstheme="minorHAnsi"/>
          <w:b/>
          <w:bCs/>
          <w:sz w:val="24"/>
          <w:szCs w:val="24"/>
        </w:rPr>
        <w:t>top words and</w:t>
      </w:r>
      <w:r w:rsidRPr="00CF0155">
        <w:rPr>
          <w:rFonts w:cstheme="minorHAnsi"/>
          <w:b/>
          <w:bCs/>
          <w:sz w:val="24"/>
          <w:szCs w:val="24"/>
        </w:rPr>
        <w:t xml:space="preserve"> Stemming</w:t>
      </w:r>
    </w:p>
    <w:p w14:paraId="099256B9" w14:textId="4845E4F1" w:rsidR="00C44C8A" w:rsidRPr="00CF0155" w:rsidRDefault="00861754">
      <w:pPr>
        <w:rPr>
          <w:rFonts w:cstheme="minorHAnsi"/>
          <w:sz w:val="24"/>
          <w:szCs w:val="24"/>
        </w:rPr>
      </w:pPr>
      <w:hyperlink r:id="rId8" w:history="1">
        <w:r w:rsidR="00FA6611" w:rsidRPr="00CF0155">
          <w:rPr>
            <w:rStyle w:val="Hyperlink"/>
            <w:rFonts w:cstheme="minorHAnsi"/>
            <w:sz w:val="24"/>
            <w:szCs w:val="24"/>
          </w:rPr>
          <w:t>https://ucc.instructure.com/courses/32085/modules/items/917459</w:t>
        </w:r>
      </w:hyperlink>
    </w:p>
    <w:p w14:paraId="70F88812" w14:textId="3BE4093A" w:rsidR="008B53CF" w:rsidRPr="00CF0155" w:rsidRDefault="008B53CF">
      <w:pPr>
        <w:rPr>
          <w:rFonts w:cstheme="minorHAnsi"/>
          <w:sz w:val="24"/>
          <w:szCs w:val="24"/>
        </w:rPr>
      </w:pPr>
    </w:p>
    <w:p w14:paraId="3642BB15" w14:textId="390FD345" w:rsidR="00151E15" w:rsidRPr="00CF0155" w:rsidRDefault="00151E15">
      <w:pPr>
        <w:rPr>
          <w:rFonts w:cstheme="minorHAnsi"/>
          <w:sz w:val="24"/>
          <w:szCs w:val="24"/>
        </w:rPr>
      </w:pPr>
    </w:p>
    <w:p w14:paraId="2F28D236" w14:textId="4C153AC8" w:rsidR="00151E15" w:rsidRPr="00CF0155" w:rsidRDefault="00151E15">
      <w:pPr>
        <w:rPr>
          <w:rFonts w:cstheme="minorHAnsi"/>
          <w:sz w:val="24"/>
          <w:szCs w:val="24"/>
        </w:rPr>
      </w:pPr>
    </w:p>
    <w:p w14:paraId="657CEA56" w14:textId="0436E3BA" w:rsidR="00151E15" w:rsidRPr="00CF0155" w:rsidRDefault="00151E15">
      <w:pPr>
        <w:rPr>
          <w:rFonts w:cstheme="minorHAnsi"/>
          <w:sz w:val="24"/>
          <w:szCs w:val="24"/>
        </w:rPr>
      </w:pPr>
    </w:p>
    <w:p w14:paraId="48CAFB0F" w14:textId="2E0E59E6" w:rsidR="00151E15" w:rsidRPr="00CF0155" w:rsidRDefault="00151E15">
      <w:pPr>
        <w:rPr>
          <w:rFonts w:cstheme="minorHAnsi"/>
          <w:sz w:val="24"/>
          <w:szCs w:val="24"/>
        </w:rPr>
      </w:pPr>
    </w:p>
    <w:p w14:paraId="78FA14B1" w14:textId="27582F27" w:rsidR="00151E15" w:rsidRDefault="00151E15">
      <w:pPr>
        <w:rPr>
          <w:rFonts w:cstheme="minorHAnsi"/>
          <w:sz w:val="24"/>
          <w:szCs w:val="24"/>
        </w:rPr>
      </w:pPr>
    </w:p>
    <w:p w14:paraId="7D15C1B5" w14:textId="77777777" w:rsidR="003125B4" w:rsidRPr="00CF0155" w:rsidRDefault="003125B4">
      <w:pPr>
        <w:rPr>
          <w:rFonts w:cstheme="minorHAnsi"/>
          <w:sz w:val="24"/>
          <w:szCs w:val="24"/>
        </w:rPr>
      </w:pPr>
    </w:p>
    <w:p w14:paraId="32234864" w14:textId="005E3560" w:rsidR="00190049" w:rsidRPr="00CF0155" w:rsidRDefault="00151E15" w:rsidP="00AA64F7">
      <w:pPr>
        <w:jc w:val="center"/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lastRenderedPageBreak/>
        <w:t>Exercise</w:t>
      </w:r>
      <w:r w:rsidR="00ED529F" w:rsidRPr="00CF0155">
        <w:rPr>
          <w:rFonts w:cstheme="minorHAnsi"/>
          <w:b/>
          <w:bCs/>
          <w:sz w:val="24"/>
          <w:szCs w:val="24"/>
        </w:rPr>
        <w:t xml:space="preserve"> </w:t>
      </w:r>
      <w:r w:rsidR="00190049" w:rsidRPr="00CF0155">
        <w:rPr>
          <w:rFonts w:cstheme="minorHAnsi"/>
          <w:b/>
          <w:bCs/>
          <w:sz w:val="24"/>
          <w:szCs w:val="24"/>
        </w:rPr>
        <w:t>1</w:t>
      </w:r>
    </w:p>
    <w:p w14:paraId="4C922889" w14:textId="77777777" w:rsidR="00987A9D" w:rsidRPr="00CF0155" w:rsidRDefault="00151E15" w:rsidP="008962AB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 xml:space="preserve">(a) </w:t>
      </w:r>
    </w:p>
    <w:p w14:paraId="5A0DB2B0" w14:textId="60B09C18" w:rsidR="008962AB" w:rsidRDefault="00FE545A" w:rsidP="008962AB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I’m going to use an NJ tree and t-SNE for projecting the document sets. Both contain articles from four news outlets (AP, BBC, CNN and Reuters) collected over two days in April 2006. </w:t>
      </w:r>
      <w:r w:rsidR="008962AB" w:rsidRPr="00CF0155">
        <w:rPr>
          <w:rFonts w:cstheme="minorHAnsi"/>
          <w:sz w:val="24"/>
          <w:szCs w:val="24"/>
        </w:rPr>
        <w:t>Labelled news contains 381 objects and news contains 2684 objects.</w:t>
      </w:r>
    </w:p>
    <w:p w14:paraId="72613F00" w14:textId="77777777" w:rsidR="00CF0155" w:rsidRPr="00CF0155" w:rsidRDefault="00CF0155" w:rsidP="008962AB">
      <w:pPr>
        <w:rPr>
          <w:rFonts w:cstheme="minorHAnsi"/>
          <w:sz w:val="24"/>
          <w:szCs w:val="24"/>
        </w:rPr>
      </w:pPr>
    </w:p>
    <w:p w14:paraId="48B3C8D0" w14:textId="1FD9A686" w:rsidR="00186AA8" w:rsidRPr="00CF0155" w:rsidRDefault="00186AA8" w:rsidP="00CF0155">
      <w:pPr>
        <w:jc w:val="center"/>
        <w:rPr>
          <w:rFonts w:cstheme="minorHAnsi"/>
          <w:sz w:val="24"/>
          <w:szCs w:val="24"/>
        </w:rPr>
      </w:pPr>
      <w:r w:rsidRPr="00CF0155">
        <w:rPr>
          <w:rFonts w:cstheme="minorHAnsi"/>
          <w:noProof/>
          <w:sz w:val="24"/>
          <w:szCs w:val="24"/>
        </w:rPr>
        <w:drawing>
          <wp:inline distT="0" distB="0" distL="0" distR="0" wp14:anchorId="1D187C90" wp14:editId="26C99EB1">
            <wp:extent cx="4394187" cy="3219450"/>
            <wp:effectExtent l="0" t="0" r="6985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3256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61B52" w14:textId="1B3D485F" w:rsidR="00186AA8" w:rsidRPr="00CF0155" w:rsidRDefault="00186AA8" w:rsidP="00186AA8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>Figure 1.1 - News Data Set-Up</w:t>
      </w:r>
    </w:p>
    <w:p w14:paraId="564461C5" w14:textId="18679A3C" w:rsidR="00186AA8" w:rsidRPr="00CF0155" w:rsidRDefault="00186AA8" w:rsidP="00186AA8">
      <w:pPr>
        <w:jc w:val="center"/>
        <w:rPr>
          <w:rFonts w:cstheme="minorHAnsi"/>
          <w:i/>
          <w:iCs/>
          <w:sz w:val="24"/>
          <w:szCs w:val="24"/>
        </w:rPr>
      </w:pPr>
    </w:p>
    <w:p w14:paraId="5994B734" w14:textId="4C92F30F" w:rsidR="00186AA8" w:rsidRPr="00CF0155" w:rsidRDefault="00186AA8" w:rsidP="00186AA8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noProof/>
          <w:sz w:val="24"/>
          <w:szCs w:val="24"/>
        </w:rPr>
        <w:drawing>
          <wp:inline distT="0" distB="0" distL="0" distR="0" wp14:anchorId="7DA071E6" wp14:editId="1FD86B23">
            <wp:extent cx="2627171" cy="2806065"/>
            <wp:effectExtent l="0" t="0" r="1905" b="0"/>
            <wp:docPr id="3" name="Picture 3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sha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5455" cy="2825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F0155">
        <w:rPr>
          <w:rFonts w:cstheme="minorHAnsi"/>
          <w:i/>
          <w:iCs/>
          <w:noProof/>
          <w:sz w:val="24"/>
          <w:szCs w:val="24"/>
        </w:rPr>
        <w:drawing>
          <wp:inline distT="0" distB="0" distL="0" distR="0" wp14:anchorId="03686891" wp14:editId="25E29BE8">
            <wp:extent cx="2886075" cy="2765603"/>
            <wp:effectExtent l="0" t="0" r="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65" cy="2786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35C05" w14:textId="462A9814" w:rsidR="00186AA8" w:rsidRPr="00CF0155" w:rsidRDefault="00186AA8" w:rsidP="00186AA8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>Figure 1.2 – NJ Tree (left) and t-SNE (right) Projection</w:t>
      </w:r>
      <w:r w:rsidR="00110B85">
        <w:rPr>
          <w:rFonts w:cstheme="minorHAnsi"/>
          <w:i/>
          <w:iCs/>
          <w:sz w:val="24"/>
          <w:szCs w:val="24"/>
        </w:rPr>
        <w:t xml:space="preserve"> </w:t>
      </w:r>
      <w:proofErr w:type="gramStart"/>
      <w:r w:rsidR="00110B85">
        <w:rPr>
          <w:rFonts w:cstheme="minorHAnsi"/>
          <w:i/>
          <w:iCs/>
          <w:sz w:val="24"/>
          <w:szCs w:val="24"/>
        </w:rPr>
        <w:t>For</w:t>
      </w:r>
      <w:proofErr w:type="gramEnd"/>
      <w:r w:rsidR="00110B85">
        <w:rPr>
          <w:rFonts w:cstheme="minorHAnsi"/>
          <w:i/>
          <w:iCs/>
          <w:sz w:val="24"/>
          <w:szCs w:val="24"/>
        </w:rPr>
        <w:t xml:space="preserve"> Labelled </w:t>
      </w:r>
      <w:r w:rsidR="009912A1">
        <w:rPr>
          <w:rFonts w:cstheme="minorHAnsi"/>
          <w:i/>
          <w:iCs/>
          <w:sz w:val="24"/>
          <w:szCs w:val="24"/>
        </w:rPr>
        <w:t xml:space="preserve">News </w:t>
      </w:r>
      <w:r w:rsidR="00110B85">
        <w:rPr>
          <w:rFonts w:cstheme="minorHAnsi"/>
          <w:i/>
          <w:iCs/>
          <w:sz w:val="24"/>
          <w:szCs w:val="24"/>
        </w:rPr>
        <w:t>Data</w:t>
      </w:r>
    </w:p>
    <w:p w14:paraId="328E05E4" w14:textId="719CEE82" w:rsidR="002438D3" w:rsidRPr="002438D3" w:rsidRDefault="002438D3" w:rsidP="002438D3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EA8C4A6" wp14:editId="58706E30">
            <wp:extent cx="2879194" cy="2733675"/>
            <wp:effectExtent l="0" t="0" r="0" b="0"/>
            <wp:docPr id="6" name="Picture 6" descr="Chart,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shap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7358" cy="2741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4"/>
          <w:szCs w:val="24"/>
        </w:rPr>
        <w:drawing>
          <wp:inline distT="0" distB="0" distL="0" distR="0" wp14:anchorId="2C76F63A" wp14:editId="4A30CCE9">
            <wp:extent cx="2800350" cy="2780130"/>
            <wp:effectExtent l="0" t="0" r="0" b="1270"/>
            <wp:docPr id="8" name="Picture 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scatter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8393" cy="278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E4752" w14:textId="5BFB5F88" w:rsidR="002438D3" w:rsidRPr="00CF0155" w:rsidRDefault="002438D3" w:rsidP="0019788F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>Figure 1.</w:t>
      </w:r>
      <w:r>
        <w:rPr>
          <w:rFonts w:cstheme="minorHAnsi"/>
          <w:i/>
          <w:iCs/>
          <w:sz w:val="24"/>
          <w:szCs w:val="24"/>
        </w:rPr>
        <w:t>3</w:t>
      </w:r>
      <w:r w:rsidRPr="00CF0155">
        <w:rPr>
          <w:rFonts w:cstheme="minorHAnsi"/>
          <w:i/>
          <w:iCs/>
          <w:sz w:val="24"/>
          <w:szCs w:val="24"/>
        </w:rPr>
        <w:t xml:space="preserve"> – NJ Tree (left) and t-SNE (right) Projection</w:t>
      </w:r>
      <w:r>
        <w:rPr>
          <w:rFonts w:cstheme="minorHAnsi"/>
          <w:i/>
          <w:iCs/>
          <w:sz w:val="24"/>
          <w:szCs w:val="24"/>
        </w:rPr>
        <w:t xml:space="preserve"> </w:t>
      </w:r>
      <w:proofErr w:type="gramStart"/>
      <w:r>
        <w:rPr>
          <w:rFonts w:cstheme="minorHAnsi"/>
          <w:i/>
          <w:iCs/>
          <w:sz w:val="24"/>
          <w:szCs w:val="24"/>
        </w:rPr>
        <w:t>For</w:t>
      </w:r>
      <w:proofErr w:type="gramEnd"/>
      <w:r>
        <w:rPr>
          <w:rFonts w:cstheme="minorHAnsi"/>
          <w:i/>
          <w:iCs/>
          <w:sz w:val="24"/>
          <w:szCs w:val="24"/>
        </w:rPr>
        <w:t xml:space="preserve"> </w:t>
      </w:r>
      <w:r>
        <w:rPr>
          <w:rFonts w:cstheme="minorHAnsi"/>
          <w:i/>
          <w:iCs/>
          <w:sz w:val="24"/>
          <w:szCs w:val="24"/>
        </w:rPr>
        <w:t>Unl</w:t>
      </w:r>
      <w:r>
        <w:rPr>
          <w:rFonts w:cstheme="minorHAnsi"/>
          <w:i/>
          <w:iCs/>
          <w:sz w:val="24"/>
          <w:szCs w:val="24"/>
        </w:rPr>
        <w:t>abelled News Data</w:t>
      </w:r>
    </w:p>
    <w:p w14:paraId="46849613" w14:textId="77777777" w:rsidR="0019788F" w:rsidRDefault="0019788F" w:rsidP="008962AB">
      <w:pPr>
        <w:rPr>
          <w:rFonts w:cstheme="minorHAnsi"/>
          <w:b/>
          <w:bCs/>
          <w:sz w:val="24"/>
          <w:szCs w:val="24"/>
        </w:rPr>
      </w:pPr>
    </w:p>
    <w:p w14:paraId="03D39F05" w14:textId="33EB8A24" w:rsidR="0019788F" w:rsidRPr="0019788F" w:rsidRDefault="00186AA8" w:rsidP="008962AB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 xml:space="preserve">(b) </w:t>
      </w:r>
    </w:p>
    <w:p w14:paraId="39324B23" w14:textId="6C1C032B" w:rsidR="00151E15" w:rsidRPr="00CF0155" w:rsidRDefault="00FE545A" w:rsidP="00151E15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Some of the topics include</w:t>
      </w:r>
      <w:r w:rsidR="008962AB" w:rsidRPr="00CF0155">
        <w:rPr>
          <w:rFonts w:cstheme="minorHAnsi"/>
          <w:sz w:val="24"/>
          <w:szCs w:val="24"/>
        </w:rPr>
        <w:t>:</w:t>
      </w:r>
    </w:p>
    <w:p w14:paraId="1A6E5E5B" w14:textId="04A5EBCF" w:rsidR="008962AB" w:rsidRPr="00CF0155" w:rsidRDefault="008962AB" w:rsidP="008962A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he Immigration Bill in the Senate</w:t>
      </w:r>
    </w:p>
    <w:p w14:paraId="6C5423BC" w14:textId="737180DD" w:rsidR="008962AB" w:rsidRPr="00CF0155" w:rsidRDefault="008962AB" w:rsidP="008962A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errorist Attacks</w:t>
      </w:r>
    </w:p>
    <w:p w14:paraId="449BC853" w14:textId="64698469" w:rsidR="008962AB" w:rsidRPr="00CF0155" w:rsidRDefault="008962AB" w:rsidP="008962A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Meredith Vieira Show</w:t>
      </w:r>
    </w:p>
    <w:p w14:paraId="3F09A02A" w14:textId="2FE5EF52" w:rsidR="008962AB" w:rsidRPr="00CF0155" w:rsidRDefault="008962AB" w:rsidP="008962A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Protests in Kathmandu</w:t>
      </w:r>
    </w:p>
    <w:p w14:paraId="0753CA38" w14:textId="77777777" w:rsidR="0019788F" w:rsidRDefault="008962AB" w:rsidP="0019788F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A Jury Suffering a Heart Attack</w:t>
      </w:r>
    </w:p>
    <w:p w14:paraId="66509D47" w14:textId="77777777" w:rsidR="0019788F" w:rsidRDefault="008962AB" w:rsidP="0019788F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19788F">
        <w:rPr>
          <w:rFonts w:cstheme="minorHAnsi"/>
          <w:sz w:val="24"/>
          <w:szCs w:val="24"/>
        </w:rPr>
        <w:t>Bird Flu spreading in England and Scotland</w:t>
      </w:r>
    </w:p>
    <w:p w14:paraId="54C90560" w14:textId="34817ACB" w:rsidR="008962AB" w:rsidRPr="0019788F" w:rsidRDefault="008962AB" w:rsidP="0019788F">
      <w:pPr>
        <w:pStyle w:val="ListParagraph"/>
        <w:rPr>
          <w:rFonts w:cstheme="minorHAnsi"/>
          <w:sz w:val="24"/>
          <w:szCs w:val="24"/>
        </w:rPr>
      </w:pPr>
      <w:r w:rsidRPr="00CF0155">
        <w:rPr>
          <w:noProof/>
        </w:rPr>
        <w:lastRenderedPageBreak/>
        <w:drawing>
          <wp:inline distT="0" distB="0" distL="0" distR="0" wp14:anchorId="0C0DD0A7" wp14:editId="0CBDF7B4">
            <wp:extent cx="5554345" cy="4063300"/>
            <wp:effectExtent l="0" t="0" r="8255" b="0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050" cy="4090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84453" w14:textId="6ED6BF56" w:rsidR="00FB6400" w:rsidRPr="00CF0155" w:rsidRDefault="008962AB" w:rsidP="0019788F">
      <w:pPr>
        <w:jc w:val="center"/>
        <w:rPr>
          <w:rFonts w:cstheme="minorHAnsi"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>Figure 1.</w:t>
      </w:r>
      <w:r w:rsidR="00186AA8" w:rsidRPr="00CF0155">
        <w:rPr>
          <w:rFonts w:cstheme="minorHAnsi"/>
          <w:i/>
          <w:iCs/>
          <w:sz w:val="24"/>
          <w:szCs w:val="24"/>
        </w:rPr>
        <w:t>3</w:t>
      </w:r>
      <w:r w:rsidRPr="00CF0155">
        <w:rPr>
          <w:rFonts w:cstheme="minorHAnsi"/>
          <w:i/>
          <w:iCs/>
          <w:sz w:val="24"/>
          <w:szCs w:val="24"/>
        </w:rPr>
        <w:t xml:space="preserve"> - t-SNE Projection of Labelled News Data</w:t>
      </w:r>
    </w:p>
    <w:p w14:paraId="4522D816" w14:textId="77777777" w:rsidR="00151E15" w:rsidRPr="00CF0155" w:rsidRDefault="00151E15" w:rsidP="00AA64F7">
      <w:pPr>
        <w:jc w:val="center"/>
        <w:rPr>
          <w:rFonts w:cstheme="minorHAnsi"/>
          <w:b/>
          <w:bCs/>
          <w:sz w:val="24"/>
          <w:szCs w:val="24"/>
        </w:rPr>
      </w:pPr>
    </w:p>
    <w:p w14:paraId="7F86E41B" w14:textId="77777777" w:rsidR="00151E15" w:rsidRPr="00CF0155" w:rsidRDefault="00151E15" w:rsidP="00151E15">
      <w:pPr>
        <w:rPr>
          <w:rFonts w:cstheme="minorHAnsi"/>
          <w:b/>
          <w:bCs/>
          <w:sz w:val="24"/>
          <w:szCs w:val="24"/>
        </w:rPr>
      </w:pPr>
    </w:p>
    <w:p w14:paraId="5C1BDEBC" w14:textId="77777777" w:rsidR="00E03872" w:rsidRPr="00CF0155" w:rsidRDefault="00151E15" w:rsidP="00151E15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 xml:space="preserve">(c) </w:t>
      </w:r>
    </w:p>
    <w:p w14:paraId="03308923" w14:textId="4018CDA3" w:rsidR="00151E15" w:rsidRDefault="00E7426F" w:rsidP="00151E15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Yes, the</w:t>
      </w:r>
      <w:r w:rsidR="00E03872" w:rsidRPr="00CF0155">
        <w:rPr>
          <w:rFonts w:cstheme="minorHAnsi"/>
          <w:sz w:val="24"/>
          <w:szCs w:val="24"/>
        </w:rPr>
        <w:t>y’re</w:t>
      </w:r>
      <w:r w:rsidR="00201617" w:rsidRPr="00CF0155">
        <w:rPr>
          <w:rFonts w:cstheme="minorHAnsi"/>
          <w:sz w:val="24"/>
          <w:szCs w:val="24"/>
        </w:rPr>
        <w:t xml:space="preserve"> </w:t>
      </w:r>
      <w:r w:rsidRPr="00CF0155">
        <w:rPr>
          <w:rFonts w:cstheme="minorHAnsi"/>
          <w:sz w:val="24"/>
          <w:szCs w:val="24"/>
        </w:rPr>
        <w:t>useful</w:t>
      </w:r>
      <w:r w:rsidR="002438D3">
        <w:rPr>
          <w:rFonts w:cstheme="minorHAnsi"/>
          <w:sz w:val="24"/>
          <w:szCs w:val="24"/>
        </w:rPr>
        <w:t>, especially in the labelled data set. We can see different topic clusters that would help us in deciding on how we can use or process the data later.</w:t>
      </w:r>
    </w:p>
    <w:p w14:paraId="1295AF33" w14:textId="43EC8FA2" w:rsidR="002438D3" w:rsidRPr="00CF0155" w:rsidRDefault="002438D3" w:rsidP="00151E15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proofErr w:type="spellStart"/>
      <w:r>
        <w:rPr>
          <w:rFonts w:cstheme="minorHAnsi"/>
          <w:sz w:val="24"/>
          <w:szCs w:val="24"/>
        </w:rPr>
        <w:t>clusterings</w:t>
      </w:r>
      <w:proofErr w:type="spellEnd"/>
      <w:r>
        <w:rPr>
          <w:rFonts w:cstheme="minorHAnsi"/>
          <w:sz w:val="24"/>
          <w:szCs w:val="24"/>
        </w:rPr>
        <w:t xml:space="preserve"> resulting from the unlabelled news data are not as useful. They are poorly separated and would require further investigation.</w:t>
      </w:r>
    </w:p>
    <w:p w14:paraId="4D6E6BCD" w14:textId="77777777" w:rsidR="00151E15" w:rsidRPr="00CF0155" w:rsidRDefault="00151E15" w:rsidP="00151E15">
      <w:pPr>
        <w:rPr>
          <w:rFonts w:cstheme="minorHAnsi"/>
          <w:b/>
          <w:bCs/>
          <w:sz w:val="24"/>
          <w:szCs w:val="24"/>
        </w:rPr>
      </w:pPr>
    </w:p>
    <w:p w14:paraId="5758D48E" w14:textId="77777777" w:rsidR="00E03872" w:rsidRPr="00CF0155" w:rsidRDefault="00151E15" w:rsidP="000117DC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 xml:space="preserve">(d) </w:t>
      </w:r>
    </w:p>
    <w:p w14:paraId="1392A5DA" w14:textId="737E8247" w:rsidR="001B5C8E" w:rsidRPr="00CF0155" w:rsidRDefault="000117DC" w:rsidP="000117DC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In for the t-SNE parameters, I’ve chosen</w:t>
      </w:r>
      <w:r w:rsidR="001B5C8E" w:rsidRPr="00CF0155">
        <w:rPr>
          <w:rFonts w:cstheme="minorHAnsi"/>
          <w:sz w:val="24"/>
          <w:szCs w:val="24"/>
        </w:rPr>
        <w:t>:</w:t>
      </w:r>
    </w:p>
    <w:p w14:paraId="3480E991" w14:textId="77777777" w:rsidR="001B5C8E" w:rsidRPr="00CF0155" w:rsidRDefault="000117DC" w:rsidP="001B5C8E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Initial Dimensions as 40 (about 10% of 381)</w:t>
      </w:r>
    </w:p>
    <w:p w14:paraId="02C1A6DE" w14:textId="77777777" w:rsidR="001B5C8E" w:rsidRPr="00CF0155" w:rsidRDefault="000117DC" w:rsidP="001B5C8E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arget Dimensions as 2</w:t>
      </w:r>
    </w:p>
    <w:p w14:paraId="1CB157B9" w14:textId="77777777" w:rsidR="001B5C8E" w:rsidRPr="00CF0155" w:rsidRDefault="000117DC" w:rsidP="001B5C8E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Perplexity as 50 (chose the high number to </w:t>
      </w:r>
      <w:proofErr w:type="gramStart"/>
      <w:r w:rsidRPr="00CF0155">
        <w:rPr>
          <w:rFonts w:cstheme="minorHAnsi"/>
          <w:sz w:val="24"/>
          <w:szCs w:val="24"/>
        </w:rPr>
        <w:t>allows</w:t>
      </w:r>
      <w:proofErr w:type="gramEnd"/>
      <w:r w:rsidRPr="00CF0155">
        <w:rPr>
          <w:rFonts w:cstheme="minorHAnsi"/>
          <w:sz w:val="24"/>
          <w:szCs w:val="24"/>
        </w:rPr>
        <w:t xml:space="preserve"> more distinct clusters to form)</w:t>
      </w:r>
    </w:p>
    <w:p w14:paraId="29146BF4" w14:textId="5A7F231B" w:rsidR="000117DC" w:rsidRPr="00CF0155" w:rsidRDefault="000117DC" w:rsidP="001B5C8E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Maximum Iterations as 300 (to achieve a good separation)</w:t>
      </w:r>
    </w:p>
    <w:p w14:paraId="788DD057" w14:textId="3F7730F1" w:rsidR="00E03872" w:rsidRDefault="00E03872" w:rsidP="000117DC">
      <w:pPr>
        <w:rPr>
          <w:rFonts w:cstheme="minorHAnsi"/>
          <w:sz w:val="24"/>
          <w:szCs w:val="24"/>
        </w:rPr>
      </w:pPr>
    </w:p>
    <w:p w14:paraId="5A9D5A33" w14:textId="77777777" w:rsidR="0019788F" w:rsidRPr="00CF0155" w:rsidRDefault="0019788F" w:rsidP="000117DC">
      <w:pPr>
        <w:rPr>
          <w:rFonts w:cstheme="minorHAnsi"/>
          <w:sz w:val="24"/>
          <w:szCs w:val="24"/>
        </w:rPr>
      </w:pPr>
    </w:p>
    <w:p w14:paraId="7339AB5C" w14:textId="23045717" w:rsidR="00E03872" w:rsidRPr="00CF0155" w:rsidRDefault="00E03872" w:rsidP="000117DC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lastRenderedPageBreak/>
        <w:t>For the NJ parameters, I’ve specified the algorithm to:</w:t>
      </w:r>
    </w:p>
    <w:p w14:paraId="63D49211" w14:textId="77777777" w:rsidR="00E03872" w:rsidRPr="00CF0155" w:rsidRDefault="00E03872" w:rsidP="00E03872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Use Leaf Promotion</w:t>
      </w:r>
    </w:p>
    <w:p w14:paraId="6B114CBD" w14:textId="301EA749" w:rsidR="000117DC" w:rsidRPr="00CF0155" w:rsidRDefault="00E03872" w:rsidP="00E03872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Use the Original Neighbour-Joining version</w:t>
      </w:r>
    </w:p>
    <w:p w14:paraId="718151A8" w14:textId="09268076" w:rsidR="00E03872" w:rsidRPr="00CF0155" w:rsidRDefault="00E03872" w:rsidP="000117DC">
      <w:pPr>
        <w:rPr>
          <w:rFonts w:cstheme="minorHAnsi"/>
          <w:sz w:val="24"/>
          <w:szCs w:val="24"/>
        </w:rPr>
      </w:pPr>
    </w:p>
    <w:p w14:paraId="251AEE09" w14:textId="083C58AB" w:rsidR="00E03872" w:rsidRPr="00CF0155" w:rsidRDefault="00E03872" w:rsidP="000117DC">
      <w:pPr>
        <w:rPr>
          <w:rFonts w:cstheme="minorHAnsi"/>
          <w:sz w:val="24"/>
          <w:szCs w:val="24"/>
          <w:u w:val="single"/>
        </w:rPr>
      </w:pPr>
      <w:r w:rsidRPr="00CF0155">
        <w:rPr>
          <w:rFonts w:cstheme="minorHAnsi"/>
          <w:sz w:val="24"/>
          <w:szCs w:val="24"/>
          <w:u w:val="single"/>
        </w:rPr>
        <w:t>Everywhere I specified to use cosine</w:t>
      </w:r>
      <w:r w:rsidR="00987A9D" w:rsidRPr="00CF0155">
        <w:rPr>
          <w:rFonts w:cstheme="minorHAnsi"/>
          <w:sz w:val="24"/>
          <w:szCs w:val="24"/>
          <w:u w:val="single"/>
        </w:rPr>
        <w:t>-</w:t>
      </w:r>
      <w:r w:rsidRPr="00CF0155">
        <w:rPr>
          <w:rFonts w:cstheme="minorHAnsi"/>
          <w:sz w:val="24"/>
          <w:szCs w:val="24"/>
          <w:u w:val="single"/>
        </w:rPr>
        <w:t>based dissimilarity</w:t>
      </w:r>
      <w:r w:rsidR="00987A9D" w:rsidRPr="00CF0155">
        <w:rPr>
          <w:rFonts w:cstheme="minorHAnsi"/>
          <w:sz w:val="24"/>
          <w:szCs w:val="24"/>
          <w:u w:val="single"/>
        </w:rPr>
        <w:t>.</w:t>
      </w:r>
    </w:p>
    <w:p w14:paraId="168D6733" w14:textId="58955F3D" w:rsidR="00E03872" w:rsidRDefault="00E03872" w:rsidP="000117DC">
      <w:pPr>
        <w:rPr>
          <w:rFonts w:cstheme="minorHAnsi"/>
          <w:sz w:val="24"/>
          <w:szCs w:val="24"/>
        </w:rPr>
      </w:pPr>
    </w:p>
    <w:p w14:paraId="75739D78" w14:textId="1CC63BE5" w:rsidR="002438D3" w:rsidRPr="002438D3" w:rsidRDefault="002438D3" w:rsidP="000117DC">
      <w:pPr>
        <w:rPr>
          <w:rFonts w:cstheme="minorHAnsi"/>
          <w:b/>
          <w:bCs/>
          <w:sz w:val="24"/>
          <w:szCs w:val="24"/>
        </w:rPr>
      </w:pPr>
      <w:r w:rsidRPr="002438D3">
        <w:rPr>
          <w:rFonts w:cstheme="minorHAnsi"/>
          <w:b/>
          <w:bCs/>
          <w:sz w:val="24"/>
          <w:szCs w:val="24"/>
        </w:rPr>
        <w:t>For the labelled data:</w:t>
      </w:r>
    </w:p>
    <w:p w14:paraId="0F7E2CDC" w14:textId="0CD224A8" w:rsidR="000117DC" w:rsidRPr="00CF0155" w:rsidRDefault="000117DC" w:rsidP="000117DC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he silhouette coefficient in the original</w:t>
      </w:r>
      <w:r w:rsidR="002438D3">
        <w:rPr>
          <w:rFonts w:cstheme="minorHAnsi"/>
          <w:sz w:val="24"/>
          <w:szCs w:val="24"/>
        </w:rPr>
        <w:t xml:space="preserve"> </w:t>
      </w:r>
      <w:r w:rsidRPr="00CF0155">
        <w:rPr>
          <w:rFonts w:cstheme="minorHAnsi"/>
          <w:sz w:val="24"/>
          <w:szCs w:val="24"/>
        </w:rPr>
        <w:t>data is 0.1836292- which is quite good.</w:t>
      </w:r>
    </w:p>
    <w:p w14:paraId="768BB6C1" w14:textId="74D4E90A" w:rsidR="000117DC" w:rsidRPr="00CF0155" w:rsidRDefault="000117DC" w:rsidP="000117DC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he silhouette coefficient of the data in t-SNE is  0.20502892 – better separation than in the original space.</w:t>
      </w:r>
    </w:p>
    <w:p w14:paraId="68EF0B36" w14:textId="320C88AE" w:rsidR="000117DC" w:rsidRDefault="000117DC" w:rsidP="000117DC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he silhouette coefficient of the data in the NJ Tree is 0.33218148 – which is excellent and mean that the projection has achieved a high degree of separation.</w:t>
      </w:r>
    </w:p>
    <w:p w14:paraId="25E443BE" w14:textId="2B9624F1" w:rsidR="002438D3" w:rsidRDefault="002438D3" w:rsidP="000117DC">
      <w:pPr>
        <w:rPr>
          <w:rFonts w:cstheme="minorHAnsi"/>
          <w:sz w:val="24"/>
          <w:szCs w:val="24"/>
        </w:rPr>
      </w:pPr>
    </w:p>
    <w:p w14:paraId="3A140360" w14:textId="2CD23AD7" w:rsidR="002438D3" w:rsidRDefault="002438D3" w:rsidP="000117DC">
      <w:pPr>
        <w:rPr>
          <w:rFonts w:cstheme="minorHAnsi"/>
          <w:sz w:val="24"/>
          <w:szCs w:val="24"/>
        </w:rPr>
      </w:pPr>
    </w:p>
    <w:p w14:paraId="18281017" w14:textId="77777777" w:rsidR="002438D3" w:rsidRDefault="002438D3" w:rsidP="000117DC">
      <w:pPr>
        <w:rPr>
          <w:rFonts w:cstheme="minorHAnsi"/>
          <w:sz w:val="24"/>
          <w:szCs w:val="24"/>
        </w:rPr>
      </w:pPr>
    </w:p>
    <w:p w14:paraId="31EFAE04" w14:textId="0F6833C1" w:rsidR="002438D3" w:rsidRPr="002438D3" w:rsidRDefault="002438D3" w:rsidP="002438D3">
      <w:pPr>
        <w:rPr>
          <w:rFonts w:cstheme="minorHAnsi"/>
          <w:b/>
          <w:bCs/>
          <w:sz w:val="24"/>
          <w:szCs w:val="24"/>
        </w:rPr>
      </w:pPr>
      <w:r w:rsidRPr="002438D3">
        <w:rPr>
          <w:rFonts w:cstheme="minorHAnsi"/>
          <w:b/>
          <w:bCs/>
          <w:sz w:val="24"/>
          <w:szCs w:val="24"/>
        </w:rPr>
        <w:t xml:space="preserve">For the </w:t>
      </w:r>
      <w:r>
        <w:rPr>
          <w:rFonts w:cstheme="minorHAnsi"/>
          <w:b/>
          <w:bCs/>
          <w:sz w:val="24"/>
          <w:szCs w:val="24"/>
        </w:rPr>
        <w:t>Unl</w:t>
      </w:r>
      <w:r w:rsidRPr="002438D3">
        <w:rPr>
          <w:rFonts w:cstheme="minorHAnsi"/>
          <w:b/>
          <w:bCs/>
          <w:sz w:val="24"/>
          <w:szCs w:val="24"/>
        </w:rPr>
        <w:t>abelled data:</w:t>
      </w:r>
    </w:p>
    <w:p w14:paraId="52F3A313" w14:textId="0D6BC3D3" w:rsidR="002438D3" w:rsidRPr="00CF0155" w:rsidRDefault="002438D3" w:rsidP="002438D3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he silhouette coefficient in the original</w:t>
      </w:r>
      <w:r>
        <w:rPr>
          <w:rFonts w:cstheme="minorHAnsi"/>
          <w:sz w:val="24"/>
          <w:szCs w:val="24"/>
        </w:rPr>
        <w:t xml:space="preserve"> </w:t>
      </w:r>
      <w:r w:rsidRPr="00CF0155">
        <w:rPr>
          <w:rFonts w:cstheme="minorHAnsi"/>
          <w:sz w:val="24"/>
          <w:szCs w:val="24"/>
        </w:rPr>
        <w:t xml:space="preserve">data is </w:t>
      </w:r>
      <w:r w:rsidRPr="002438D3">
        <w:rPr>
          <w:rFonts w:cstheme="minorHAnsi"/>
          <w:sz w:val="24"/>
          <w:szCs w:val="24"/>
        </w:rPr>
        <w:t>0.002628842</w:t>
      </w:r>
      <w:r w:rsidRPr="00CF0155">
        <w:rPr>
          <w:rFonts w:cstheme="minorHAnsi"/>
          <w:sz w:val="24"/>
          <w:szCs w:val="24"/>
        </w:rPr>
        <w:t xml:space="preserve">- which is quite </w:t>
      </w:r>
      <w:r>
        <w:rPr>
          <w:rFonts w:cstheme="minorHAnsi"/>
          <w:sz w:val="24"/>
          <w:szCs w:val="24"/>
        </w:rPr>
        <w:t>poor</w:t>
      </w:r>
      <w:r w:rsidRPr="00CF0155">
        <w:rPr>
          <w:rFonts w:cstheme="minorHAnsi"/>
          <w:sz w:val="24"/>
          <w:szCs w:val="24"/>
        </w:rPr>
        <w:t>.</w:t>
      </w:r>
    </w:p>
    <w:p w14:paraId="67C3DEA6" w14:textId="23772CD2" w:rsidR="002438D3" w:rsidRPr="00CF0155" w:rsidRDefault="002438D3" w:rsidP="002438D3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The silhouette coefficient of the data in t-SNE is </w:t>
      </w:r>
      <w:r>
        <w:rPr>
          <w:rFonts w:cstheme="minorHAnsi"/>
          <w:sz w:val="24"/>
          <w:szCs w:val="24"/>
        </w:rPr>
        <w:t>-</w:t>
      </w:r>
      <w:r w:rsidRPr="002438D3">
        <w:t xml:space="preserve"> </w:t>
      </w:r>
      <w:r w:rsidRPr="002438D3">
        <w:rPr>
          <w:rFonts w:cstheme="minorHAnsi"/>
          <w:sz w:val="24"/>
          <w:szCs w:val="24"/>
        </w:rPr>
        <w:t>0.04919868</w:t>
      </w:r>
      <w:r w:rsidRPr="00CF0155">
        <w:rPr>
          <w:rFonts w:cstheme="minorHAnsi"/>
          <w:sz w:val="24"/>
          <w:szCs w:val="24"/>
        </w:rPr>
        <w:t xml:space="preserve"> – </w:t>
      </w:r>
      <w:r>
        <w:rPr>
          <w:rFonts w:cstheme="minorHAnsi"/>
          <w:sz w:val="24"/>
          <w:szCs w:val="24"/>
        </w:rPr>
        <w:t>worse</w:t>
      </w:r>
      <w:r w:rsidRPr="00CF0155">
        <w:rPr>
          <w:rFonts w:cstheme="minorHAnsi"/>
          <w:sz w:val="24"/>
          <w:szCs w:val="24"/>
        </w:rPr>
        <w:t xml:space="preserve"> separation than in the original space.</w:t>
      </w:r>
    </w:p>
    <w:p w14:paraId="604182D5" w14:textId="12BB8B4D" w:rsidR="002438D3" w:rsidRPr="00CF0155" w:rsidRDefault="002438D3" w:rsidP="002438D3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The silhouette coefficient of the data in the NJ Tree </w:t>
      </w:r>
      <w:r w:rsidR="005E62F9" w:rsidRPr="005E62F9">
        <w:rPr>
          <w:rFonts w:cstheme="minorHAnsi"/>
          <w:sz w:val="24"/>
          <w:szCs w:val="24"/>
        </w:rPr>
        <w:t>-0.006279052</w:t>
      </w:r>
      <w:r w:rsidR="005E62F9">
        <w:rPr>
          <w:rFonts w:cstheme="minorHAnsi"/>
          <w:sz w:val="24"/>
          <w:szCs w:val="24"/>
        </w:rPr>
        <w:t xml:space="preserve"> </w:t>
      </w:r>
      <w:r w:rsidRPr="00CF0155">
        <w:rPr>
          <w:rFonts w:cstheme="minorHAnsi"/>
          <w:sz w:val="24"/>
          <w:szCs w:val="24"/>
        </w:rPr>
        <w:t xml:space="preserve">– which is </w:t>
      </w:r>
      <w:r w:rsidR="005E62F9">
        <w:rPr>
          <w:rFonts w:cstheme="minorHAnsi"/>
          <w:sz w:val="24"/>
          <w:szCs w:val="24"/>
        </w:rPr>
        <w:t>worse than t-SNE.</w:t>
      </w:r>
      <w:r w:rsidRPr="00CF0155">
        <w:rPr>
          <w:rFonts w:cstheme="minorHAnsi"/>
          <w:sz w:val="24"/>
          <w:szCs w:val="24"/>
        </w:rPr>
        <w:t xml:space="preserve"> </w:t>
      </w:r>
      <w:r w:rsidR="005E62F9">
        <w:rPr>
          <w:rFonts w:cstheme="minorHAnsi"/>
          <w:sz w:val="24"/>
          <w:szCs w:val="24"/>
        </w:rPr>
        <w:t>It m</w:t>
      </w:r>
      <w:r w:rsidRPr="00CF0155">
        <w:rPr>
          <w:rFonts w:cstheme="minorHAnsi"/>
          <w:sz w:val="24"/>
          <w:szCs w:val="24"/>
        </w:rPr>
        <w:t>ean</w:t>
      </w:r>
      <w:r w:rsidR="005E62F9">
        <w:rPr>
          <w:rFonts w:cstheme="minorHAnsi"/>
          <w:sz w:val="24"/>
          <w:szCs w:val="24"/>
        </w:rPr>
        <w:t xml:space="preserve">s </w:t>
      </w:r>
      <w:r w:rsidRPr="00CF0155">
        <w:rPr>
          <w:rFonts w:cstheme="minorHAnsi"/>
          <w:sz w:val="24"/>
          <w:szCs w:val="24"/>
        </w:rPr>
        <w:t xml:space="preserve">that the projection has achieved a </w:t>
      </w:r>
      <w:r w:rsidR="005E62F9">
        <w:rPr>
          <w:rFonts w:cstheme="minorHAnsi"/>
          <w:sz w:val="24"/>
          <w:szCs w:val="24"/>
        </w:rPr>
        <w:t>very small</w:t>
      </w:r>
      <w:r w:rsidRPr="00CF0155">
        <w:rPr>
          <w:rFonts w:cstheme="minorHAnsi"/>
          <w:sz w:val="24"/>
          <w:szCs w:val="24"/>
        </w:rPr>
        <w:t xml:space="preserve"> degree of separation.</w:t>
      </w:r>
      <w:r w:rsidR="005E62F9">
        <w:rPr>
          <w:rFonts w:cstheme="minorHAnsi"/>
          <w:sz w:val="24"/>
          <w:szCs w:val="24"/>
        </w:rPr>
        <w:t xml:space="preserve"> The data is more clustered than in the original space.</w:t>
      </w:r>
    </w:p>
    <w:p w14:paraId="5D0F6056" w14:textId="77777777" w:rsidR="002438D3" w:rsidRPr="00CF0155" w:rsidRDefault="002438D3" w:rsidP="000117DC">
      <w:pPr>
        <w:rPr>
          <w:rFonts w:cstheme="minorHAnsi"/>
          <w:sz w:val="24"/>
          <w:szCs w:val="24"/>
        </w:rPr>
      </w:pPr>
    </w:p>
    <w:p w14:paraId="18C54AAB" w14:textId="610FC4CE" w:rsidR="00151E15" w:rsidRDefault="00151E15" w:rsidP="002438D3">
      <w:pPr>
        <w:rPr>
          <w:rFonts w:cstheme="minorHAnsi"/>
          <w:sz w:val="24"/>
          <w:szCs w:val="24"/>
        </w:rPr>
      </w:pPr>
    </w:p>
    <w:p w14:paraId="34FDED93" w14:textId="77777777" w:rsidR="002438D3" w:rsidRPr="00CF0155" w:rsidRDefault="002438D3" w:rsidP="002438D3">
      <w:pPr>
        <w:rPr>
          <w:rFonts w:cstheme="minorHAnsi"/>
          <w:b/>
          <w:bCs/>
          <w:sz w:val="24"/>
          <w:szCs w:val="24"/>
        </w:rPr>
      </w:pPr>
    </w:p>
    <w:p w14:paraId="77D14CED" w14:textId="33810DB8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8F81BCA" w14:textId="614F0D51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30BEBCDC" w14:textId="206014FF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11242A5" w14:textId="54937CC5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392680B0" w14:textId="1523A1BA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7F2C1A1" w14:textId="77777777" w:rsidR="0019788F" w:rsidRDefault="0019788F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343D0B81" w14:textId="619A4FC2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lastRenderedPageBreak/>
        <w:t>Exercise 2</w:t>
      </w:r>
    </w:p>
    <w:p w14:paraId="59686617" w14:textId="2A5F60D6" w:rsidR="00151E15" w:rsidRPr="00CF0155" w:rsidRDefault="00151E15" w:rsidP="00151E15">
      <w:pPr>
        <w:rPr>
          <w:rFonts w:cstheme="minorHAnsi"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a)</w:t>
      </w:r>
    </w:p>
    <w:p w14:paraId="7EF15E47" w14:textId="70C7C9EF" w:rsidR="00E319AF" w:rsidRDefault="00E319AF" w:rsidP="002C25EF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524B77A4" wp14:editId="2D6F4FFE">
            <wp:extent cx="3048000" cy="2119350"/>
            <wp:effectExtent l="0" t="0" r="0" b="0"/>
            <wp:docPr id="9" name="Picture 9" descr="Graphical user interface, 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diagram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7712" cy="2146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2F39137C" wp14:editId="4B3AB855">
            <wp:extent cx="2576865" cy="2050415"/>
            <wp:effectExtent l="0" t="0" r="0" b="6985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5091" cy="207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78777" w14:textId="059FF20E" w:rsidR="00861754" w:rsidRPr="00CF0155" w:rsidRDefault="00861754" w:rsidP="00861754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 xml:space="preserve">Figure </w:t>
      </w:r>
      <w:r>
        <w:rPr>
          <w:rFonts w:cstheme="minorHAnsi"/>
          <w:i/>
          <w:iCs/>
          <w:sz w:val="24"/>
          <w:szCs w:val="24"/>
        </w:rPr>
        <w:t>2</w:t>
      </w:r>
      <w:r w:rsidRPr="00CF0155">
        <w:rPr>
          <w:rFonts w:cstheme="minorHAnsi"/>
          <w:i/>
          <w:iCs/>
          <w:sz w:val="24"/>
          <w:szCs w:val="24"/>
        </w:rPr>
        <w:t>.1 - News Data Set-Up</w:t>
      </w:r>
      <w:r>
        <w:rPr>
          <w:rFonts w:cstheme="minorHAnsi"/>
          <w:i/>
          <w:iCs/>
          <w:sz w:val="24"/>
          <w:szCs w:val="24"/>
        </w:rPr>
        <w:t xml:space="preserve"> (Left) and Choosing Cut-Offs (Right)</w:t>
      </w:r>
    </w:p>
    <w:p w14:paraId="3B9ACF82" w14:textId="77777777" w:rsidR="00861754" w:rsidRPr="00CF0155" w:rsidRDefault="00861754" w:rsidP="002C25EF">
      <w:pPr>
        <w:rPr>
          <w:rFonts w:cstheme="minorHAnsi"/>
          <w:b/>
          <w:bCs/>
          <w:sz w:val="24"/>
          <w:szCs w:val="24"/>
        </w:rPr>
      </w:pPr>
    </w:p>
    <w:p w14:paraId="15217279" w14:textId="742FE3C3" w:rsidR="00151E15" w:rsidRPr="00CF0155" w:rsidRDefault="00151E15" w:rsidP="00151E15">
      <w:pPr>
        <w:rPr>
          <w:rFonts w:cstheme="minorHAnsi"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b)</w:t>
      </w:r>
    </w:p>
    <w:p w14:paraId="7F26E955" w14:textId="77777777" w:rsidR="00151E15" w:rsidRPr="00CF0155" w:rsidRDefault="00151E15" w:rsidP="00151E15">
      <w:pPr>
        <w:rPr>
          <w:rFonts w:cstheme="minorHAnsi"/>
          <w:b/>
          <w:bCs/>
          <w:sz w:val="24"/>
          <w:szCs w:val="24"/>
        </w:rPr>
      </w:pPr>
    </w:p>
    <w:p w14:paraId="3F3157EF" w14:textId="12D253B3" w:rsidR="00151E15" w:rsidRPr="00CF0155" w:rsidRDefault="00151E15" w:rsidP="00151E15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c)</w:t>
      </w:r>
    </w:p>
    <w:p w14:paraId="29E1AA35" w14:textId="77777777" w:rsidR="00151E15" w:rsidRPr="00CF0155" w:rsidRDefault="00151E15" w:rsidP="00151E15">
      <w:pPr>
        <w:rPr>
          <w:rFonts w:cstheme="minorHAnsi"/>
          <w:b/>
          <w:bCs/>
          <w:sz w:val="24"/>
          <w:szCs w:val="24"/>
        </w:rPr>
      </w:pPr>
    </w:p>
    <w:p w14:paraId="3EA9A313" w14:textId="616D708E" w:rsidR="00151E15" w:rsidRDefault="00151E15" w:rsidP="008B5C6B">
      <w:pPr>
        <w:rPr>
          <w:rFonts w:cstheme="minorHAnsi"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d)</w:t>
      </w:r>
      <w:r w:rsidR="008B5C6B">
        <w:rPr>
          <w:rFonts w:cstheme="minorHAnsi"/>
          <w:b/>
          <w:bCs/>
          <w:sz w:val="24"/>
          <w:szCs w:val="24"/>
        </w:rPr>
        <w:t xml:space="preserve"> </w:t>
      </w:r>
      <w:r w:rsidR="008B5C6B">
        <w:rPr>
          <w:rFonts w:cstheme="minorHAnsi"/>
          <w:sz w:val="24"/>
          <w:szCs w:val="24"/>
        </w:rPr>
        <w:t>Original silhouette is 0</w:t>
      </w:r>
      <w:r w:rsidR="008B5C6B" w:rsidRPr="008B5C6B">
        <w:rPr>
          <w:rFonts w:cstheme="minorHAnsi"/>
          <w:sz w:val="24"/>
          <w:szCs w:val="24"/>
        </w:rPr>
        <w:t>.19261593</w:t>
      </w:r>
      <w:r w:rsidR="008B5C6B">
        <w:rPr>
          <w:rFonts w:cstheme="minorHAnsi"/>
          <w:sz w:val="24"/>
          <w:szCs w:val="24"/>
        </w:rPr>
        <w:t>. Quite good.</w:t>
      </w:r>
    </w:p>
    <w:p w14:paraId="1B7A5C6D" w14:textId="76A2F136" w:rsidR="008B5C6B" w:rsidRDefault="008B5C6B" w:rsidP="008B5C6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projected silhouette in t-SNE is</w:t>
      </w:r>
      <w:r w:rsidRPr="008B5C6B">
        <w:t xml:space="preserve"> </w:t>
      </w:r>
      <w:r w:rsidRPr="008B5C6B">
        <w:rPr>
          <w:rFonts w:cstheme="minorHAnsi"/>
          <w:sz w:val="24"/>
          <w:szCs w:val="24"/>
        </w:rPr>
        <w:t>0.18591425</w:t>
      </w:r>
      <w:r>
        <w:rPr>
          <w:rFonts w:cstheme="minorHAnsi"/>
          <w:sz w:val="24"/>
          <w:szCs w:val="24"/>
        </w:rPr>
        <w:t>.</w:t>
      </w:r>
    </w:p>
    <w:p w14:paraId="3E83DC7A" w14:textId="6415C34C" w:rsidR="008B5C6B" w:rsidRDefault="008B5C6B" w:rsidP="008B5C6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projected silhouette in </w:t>
      </w:r>
      <w:r w:rsidR="00861754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NJ tree is </w:t>
      </w:r>
      <w:r w:rsidRPr="008B5C6B">
        <w:rPr>
          <w:rFonts w:cstheme="minorHAnsi"/>
          <w:sz w:val="24"/>
          <w:szCs w:val="24"/>
        </w:rPr>
        <w:t>0.26579228</w:t>
      </w:r>
      <w:r>
        <w:rPr>
          <w:rFonts w:cstheme="minorHAnsi"/>
          <w:sz w:val="24"/>
          <w:szCs w:val="24"/>
        </w:rPr>
        <w:t>.</w:t>
      </w:r>
      <w:r w:rsidRPr="008B5C6B">
        <w:rPr>
          <w:rFonts w:cstheme="minorHAnsi"/>
          <w:sz w:val="24"/>
          <w:szCs w:val="24"/>
        </w:rPr>
        <w:cr/>
      </w:r>
    </w:p>
    <w:p w14:paraId="6E32E5B2" w14:textId="31A2C3F1" w:rsidR="00E319AF" w:rsidRDefault="00E319AF" w:rsidP="008B5C6B">
      <w:pPr>
        <w:rPr>
          <w:rFonts w:cstheme="minorHAnsi"/>
          <w:sz w:val="24"/>
          <w:szCs w:val="24"/>
        </w:rPr>
      </w:pPr>
    </w:p>
    <w:p w14:paraId="4C43CC24" w14:textId="254EE0BA" w:rsidR="00E319AF" w:rsidRPr="008B5C6B" w:rsidRDefault="00E319AF" w:rsidP="008B5C6B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3638FD79" wp14:editId="76EE6273">
            <wp:extent cx="3086065" cy="2286000"/>
            <wp:effectExtent l="0" t="0" r="635" b="0"/>
            <wp:docPr id="11" name="Picture 1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002" cy="2299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5E0FF897" wp14:editId="1526D6B0">
            <wp:extent cx="2628900" cy="2704443"/>
            <wp:effectExtent l="0" t="0" r="0" b="1270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scatter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197" cy="271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2D0F8" w14:textId="73579E32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5853509D" w14:textId="7B1EBC08" w:rsidR="002C25EF" w:rsidRPr="00CF0155" w:rsidRDefault="002C25EF" w:rsidP="002C25EF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 xml:space="preserve">Figure </w:t>
      </w:r>
      <w:r>
        <w:rPr>
          <w:rFonts w:cstheme="minorHAnsi"/>
          <w:i/>
          <w:iCs/>
          <w:sz w:val="24"/>
          <w:szCs w:val="24"/>
        </w:rPr>
        <w:t>2</w:t>
      </w:r>
      <w:r w:rsidRPr="00CF0155">
        <w:rPr>
          <w:rFonts w:cstheme="minorHAnsi"/>
          <w:i/>
          <w:iCs/>
          <w:sz w:val="24"/>
          <w:szCs w:val="24"/>
        </w:rPr>
        <w:t>.</w:t>
      </w:r>
      <w:r>
        <w:rPr>
          <w:rFonts w:cstheme="minorHAnsi"/>
          <w:i/>
          <w:iCs/>
          <w:sz w:val="24"/>
          <w:szCs w:val="24"/>
        </w:rPr>
        <w:t>2</w:t>
      </w:r>
      <w:r w:rsidRPr="00CF0155">
        <w:rPr>
          <w:rFonts w:cstheme="minorHAnsi"/>
          <w:i/>
          <w:iCs/>
          <w:sz w:val="24"/>
          <w:szCs w:val="24"/>
        </w:rPr>
        <w:t xml:space="preserve"> – NJ Tree (left) and t-SNE (right) Projection</w:t>
      </w:r>
      <w:r>
        <w:rPr>
          <w:rFonts w:cstheme="minorHAnsi"/>
          <w:i/>
          <w:iCs/>
          <w:sz w:val="24"/>
          <w:szCs w:val="24"/>
        </w:rPr>
        <w:t xml:space="preserve"> </w:t>
      </w:r>
      <w:proofErr w:type="gramStart"/>
      <w:r>
        <w:rPr>
          <w:rFonts w:cstheme="minorHAnsi"/>
          <w:i/>
          <w:iCs/>
          <w:sz w:val="24"/>
          <w:szCs w:val="24"/>
        </w:rPr>
        <w:t>For</w:t>
      </w:r>
      <w:proofErr w:type="gramEnd"/>
      <w:r>
        <w:rPr>
          <w:rFonts w:cstheme="minorHAnsi"/>
          <w:i/>
          <w:iCs/>
          <w:sz w:val="24"/>
          <w:szCs w:val="24"/>
        </w:rPr>
        <w:t xml:space="preserve"> </w:t>
      </w:r>
      <w:r>
        <w:rPr>
          <w:rFonts w:cstheme="minorHAnsi"/>
          <w:i/>
          <w:iCs/>
          <w:sz w:val="24"/>
          <w:szCs w:val="24"/>
        </w:rPr>
        <w:t>My SVM</w:t>
      </w:r>
    </w:p>
    <w:p w14:paraId="035CD7C8" w14:textId="1BCED1A0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684CA2EA" w14:textId="5F12E943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38B8BA6" w14:textId="4B79571D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090FDE76" w14:textId="40D61010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6F32FC51" w14:textId="1206ACB6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51C6A35" w14:textId="4E232D8C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369739D6" w14:textId="6292A8BF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F6097B5" w14:textId="27A8B8F2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0ECBEC9D" w14:textId="40410E90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1AD887C0" w14:textId="7FDC97A1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4CB1F53F" w14:textId="621A522B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6CF251F" w14:textId="73CFE682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09CAF7AD" w14:textId="4A8C516F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041CE1E6" w14:textId="12B543A5" w:rsidR="00151E1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4EF0BA9A" w14:textId="04337F7D" w:rsidR="00BA1C77" w:rsidRDefault="00BA1C77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46AE9435" w14:textId="32789F21" w:rsidR="00BA1C77" w:rsidRDefault="00BA1C77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587D81B7" w14:textId="61E62351" w:rsidR="00BA1C77" w:rsidRDefault="00BA1C77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54E5D276" w14:textId="77777777" w:rsidR="00BA1C77" w:rsidRPr="00CF0155" w:rsidRDefault="00BA1C77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68538174" w14:textId="669A35C0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535BC573" w14:textId="77777777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4EF2A1C" w14:textId="56C9D932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Exercise 3</w:t>
      </w:r>
    </w:p>
    <w:p w14:paraId="0AD1C744" w14:textId="064A7BC6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a)</w:t>
      </w:r>
    </w:p>
    <w:p w14:paraId="727AFF58" w14:textId="77777777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</w:p>
    <w:p w14:paraId="2CD63A58" w14:textId="04579AFF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b)</w:t>
      </w:r>
    </w:p>
    <w:p w14:paraId="2FE1D8E4" w14:textId="77777777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</w:p>
    <w:p w14:paraId="3189161D" w14:textId="398F37E8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c)</w:t>
      </w:r>
    </w:p>
    <w:p w14:paraId="4660A2F0" w14:textId="77777777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</w:p>
    <w:p w14:paraId="73222FB2" w14:textId="0EEE40E0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lastRenderedPageBreak/>
        <w:t>(d)</w:t>
      </w:r>
    </w:p>
    <w:p w14:paraId="653B934F" w14:textId="77777777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</w:p>
    <w:p w14:paraId="189E4535" w14:textId="73A2B772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e)</w:t>
      </w:r>
    </w:p>
    <w:p w14:paraId="44648095" w14:textId="77777777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</w:p>
    <w:p w14:paraId="4F535025" w14:textId="7630C86D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f)</w:t>
      </w:r>
    </w:p>
    <w:p w14:paraId="1E2BBC94" w14:textId="77777777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</w:p>
    <w:p w14:paraId="63C3D2FB" w14:textId="02B2A439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g)</w:t>
      </w:r>
    </w:p>
    <w:p w14:paraId="1A52D136" w14:textId="77777777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</w:p>
    <w:p w14:paraId="1590737D" w14:textId="6EFCEED2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h)</w:t>
      </w:r>
    </w:p>
    <w:p w14:paraId="7862E293" w14:textId="5EA5AAD2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14971A33" w14:textId="03D4DD30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183638EE" w14:textId="7332C8AA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E492986" w14:textId="57CAFEFA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1A49C0E" w14:textId="430399C1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C2E64B1" w14:textId="1AD9C381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F2DE03D" w14:textId="0E005CBB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3EF219DF" w14:textId="68D752BB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78DBE28" w14:textId="0FC7D243" w:rsidR="00151E1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FD9FC33" w14:textId="68AD22A4" w:rsidR="00BA1C77" w:rsidRDefault="00BA1C77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5516DFFE" w14:textId="77777777" w:rsidR="00BA1C77" w:rsidRPr="00CF0155" w:rsidRDefault="00BA1C77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DF08999" w14:textId="77777777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062F2A46" w14:textId="049B1E03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Exercise 4</w:t>
      </w:r>
    </w:p>
    <w:p w14:paraId="67E563B1" w14:textId="7FDB739E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a)</w:t>
      </w:r>
    </w:p>
    <w:p w14:paraId="20EF67B7" w14:textId="77777777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</w:p>
    <w:p w14:paraId="662E5BC9" w14:textId="1B6A9FF0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b)</w:t>
      </w:r>
    </w:p>
    <w:p w14:paraId="64868676" w14:textId="77777777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</w:p>
    <w:p w14:paraId="1B8409BC" w14:textId="77777777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c)</w:t>
      </w:r>
    </w:p>
    <w:p w14:paraId="4DDB0F43" w14:textId="11E15457" w:rsidR="00151E15" w:rsidRPr="00CF0155" w:rsidRDefault="00151E15" w:rsidP="00151E15">
      <w:pPr>
        <w:rPr>
          <w:rFonts w:cstheme="minorHAnsi"/>
          <w:b/>
          <w:bCs/>
          <w:sz w:val="24"/>
          <w:szCs w:val="24"/>
        </w:rPr>
      </w:pPr>
    </w:p>
    <w:p w14:paraId="74F4FF20" w14:textId="77777777" w:rsidR="00141379" w:rsidRPr="00CF0155" w:rsidRDefault="00141379" w:rsidP="00141379">
      <w:pPr>
        <w:rPr>
          <w:rFonts w:cstheme="minorHAnsi"/>
          <w:sz w:val="24"/>
          <w:szCs w:val="24"/>
        </w:rPr>
      </w:pPr>
    </w:p>
    <w:p w14:paraId="22519734" w14:textId="77777777" w:rsidR="00B25753" w:rsidRPr="00CF0155" w:rsidRDefault="00B25753" w:rsidP="00F15C56">
      <w:pPr>
        <w:rPr>
          <w:rFonts w:cstheme="minorHAnsi"/>
          <w:sz w:val="24"/>
          <w:szCs w:val="24"/>
        </w:rPr>
      </w:pPr>
    </w:p>
    <w:p w14:paraId="3E0CDF9F" w14:textId="0EEB9E66" w:rsidR="00513328" w:rsidRPr="00CF0155" w:rsidRDefault="00513328">
      <w:pPr>
        <w:rPr>
          <w:rFonts w:cstheme="minorHAnsi"/>
          <w:sz w:val="24"/>
          <w:szCs w:val="24"/>
        </w:rPr>
      </w:pPr>
    </w:p>
    <w:p w14:paraId="0028550C" w14:textId="2653645C" w:rsidR="00513328" w:rsidRPr="00CF0155" w:rsidRDefault="00513328">
      <w:pPr>
        <w:rPr>
          <w:rFonts w:cstheme="minorHAnsi"/>
          <w:sz w:val="24"/>
          <w:szCs w:val="24"/>
        </w:rPr>
      </w:pPr>
    </w:p>
    <w:p w14:paraId="683DDD56" w14:textId="17E159A0" w:rsidR="00513328" w:rsidRPr="00CF0155" w:rsidRDefault="00513328">
      <w:pPr>
        <w:rPr>
          <w:rFonts w:cstheme="minorHAnsi"/>
          <w:sz w:val="24"/>
          <w:szCs w:val="24"/>
        </w:rPr>
      </w:pPr>
    </w:p>
    <w:p w14:paraId="3B381329" w14:textId="7143E309" w:rsidR="00151E15" w:rsidRPr="00CF0155" w:rsidRDefault="00151E15">
      <w:pPr>
        <w:rPr>
          <w:rFonts w:cstheme="minorHAnsi"/>
          <w:sz w:val="24"/>
          <w:szCs w:val="24"/>
        </w:rPr>
      </w:pPr>
    </w:p>
    <w:p w14:paraId="5469B3A0" w14:textId="761CD591" w:rsidR="00151E15" w:rsidRPr="00CF0155" w:rsidRDefault="00151E15">
      <w:pPr>
        <w:rPr>
          <w:rFonts w:cstheme="minorHAnsi"/>
          <w:sz w:val="24"/>
          <w:szCs w:val="24"/>
        </w:rPr>
      </w:pPr>
    </w:p>
    <w:p w14:paraId="4B3A10B7" w14:textId="0DA00BD5" w:rsidR="00151E15" w:rsidRPr="00CF0155" w:rsidRDefault="00151E15">
      <w:pPr>
        <w:rPr>
          <w:rFonts w:cstheme="minorHAnsi"/>
          <w:sz w:val="24"/>
          <w:szCs w:val="24"/>
        </w:rPr>
      </w:pPr>
    </w:p>
    <w:p w14:paraId="4FF2AB91" w14:textId="2BACB491" w:rsidR="00151E15" w:rsidRPr="00CF0155" w:rsidRDefault="00151E15">
      <w:pPr>
        <w:rPr>
          <w:rFonts w:cstheme="minorHAnsi"/>
          <w:sz w:val="24"/>
          <w:szCs w:val="24"/>
        </w:rPr>
      </w:pPr>
    </w:p>
    <w:p w14:paraId="1B97DED1" w14:textId="2C4BBDFC" w:rsidR="00151E15" w:rsidRPr="00CF0155" w:rsidRDefault="00151E15">
      <w:pPr>
        <w:rPr>
          <w:rFonts w:cstheme="minorHAnsi"/>
          <w:sz w:val="24"/>
          <w:szCs w:val="24"/>
        </w:rPr>
      </w:pPr>
    </w:p>
    <w:p w14:paraId="70C44004" w14:textId="33D8C0A1" w:rsidR="00151E15" w:rsidRPr="00CF0155" w:rsidRDefault="00151E15">
      <w:pPr>
        <w:rPr>
          <w:rFonts w:cstheme="minorHAnsi"/>
          <w:sz w:val="24"/>
          <w:szCs w:val="24"/>
        </w:rPr>
      </w:pPr>
    </w:p>
    <w:p w14:paraId="1D62BEFA" w14:textId="7045322B" w:rsidR="00151E15" w:rsidRPr="00CF0155" w:rsidRDefault="00151E15">
      <w:pPr>
        <w:rPr>
          <w:rFonts w:cstheme="minorHAnsi"/>
          <w:sz w:val="24"/>
          <w:szCs w:val="24"/>
        </w:rPr>
      </w:pPr>
    </w:p>
    <w:p w14:paraId="29A2820D" w14:textId="5A63EBE3" w:rsidR="00151E15" w:rsidRPr="00CF0155" w:rsidRDefault="00151E15">
      <w:pPr>
        <w:rPr>
          <w:rFonts w:cstheme="minorHAnsi"/>
          <w:sz w:val="24"/>
          <w:szCs w:val="24"/>
        </w:rPr>
      </w:pPr>
    </w:p>
    <w:p w14:paraId="465D4206" w14:textId="02BAC2DD" w:rsidR="00151E15" w:rsidRPr="00CF0155" w:rsidRDefault="00151E15">
      <w:pPr>
        <w:rPr>
          <w:rFonts w:cstheme="minorHAnsi"/>
          <w:sz w:val="24"/>
          <w:szCs w:val="24"/>
        </w:rPr>
      </w:pPr>
    </w:p>
    <w:p w14:paraId="51D2543A" w14:textId="0CF61AE7" w:rsidR="00151E15" w:rsidRPr="00CF0155" w:rsidRDefault="00151E15">
      <w:pPr>
        <w:rPr>
          <w:rFonts w:cstheme="minorHAnsi"/>
          <w:sz w:val="24"/>
          <w:szCs w:val="24"/>
        </w:rPr>
      </w:pPr>
    </w:p>
    <w:p w14:paraId="5872D4A0" w14:textId="4853ED9E" w:rsidR="00151E15" w:rsidRPr="00CF0155" w:rsidRDefault="00151E15">
      <w:pPr>
        <w:rPr>
          <w:rFonts w:cstheme="minorHAnsi"/>
          <w:sz w:val="24"/>
          <w:szCs w:val="24"/>
        </w:rPr>
      </w:pPr>
    </w:p>
    <w:p w14:paraId="56CFAB07" w14:textId="77E10335" w:rsidR="00151E15" w:rsidRPr="00CF0155" w:rsidRDefault="00151E15">
      <w:pPr>
        <w:rPr>
          <w:rFonts w:cstheme="minorHAnsi"/>
          <w:sz w:val="24"/>
          <w:szCs w:val="24"/>
        </w:rPr>
      </w:pPr>
    </w:p>
    <w:p w14:paraId="0E44F607" w14:textId="069F2212" w:rsidR="00151E15" w:rsidRPr="00CF0155" w:rsidRDefault="00151E15">
      <w:pPr>
        <w:rPr>
          <w:rFonts w:cstheme="minorHAnsi"/>
          <w:sz w:val="24"/>
          <w:szCs w:val="24"/>
        </w:rPr>
      </w:pPr>
    </w:p>
    <w:p w14:paraId="21EAB082" w14:textId="438225E5" w:rsidR="00151E15" w:rsidRPr="00CF0155" w:rsidRDefault="00151E15">
      <w:pPr>
        <w:rPr>
          <w:rFonts w:cstheme="minorHAnsi"/>
          <w:sz w:val="24"/>
          <w:szCs w:val="24"/>
        </w:rPr>
      </w:pPr>
    </w:p>
    <w:p w14:paraId="72F4A4A5" w14:textId="2E5D41B5" w:rsidR="00151E15" w:rsidRPr="00CF0155" w:rsidRDefault="00151E15">
      <w:pPr>
        <w:rPr>
          <w:rFonts w:cstheme="minorHAnsi"/>
          <w:sz w:val="24"/>
          <w:szCs w:val="24"/>
        </w:rPr>
      </w:pPr>
    </w:p>
    <w:p w14:paraId="4AAE88A8" w14:textId="24BD6EF2" w:rsidR="00151E15" w:rsidRPr="00CF0155" w:rsidRDefault="00151E15">
      <w:pPr>
        <w:rPr>
          <w:rFonts w:cstheme="minorHAnsi"/>
          <w:sz w:val="24"/>
          <w:szCs w:val="24"/>
        </w:rPr>
      </w:pPr>
    </w:p>
    <w:p w14:paraId="1256128F" w14:textId="77777777" w:rsidR="00151E15" w:rsidRPr="00CF0155" w:rsidRDefault="00151E15">
      <w:pPr>
        <w:rPr>
          <w:rFonts w:cstheme="minorHAnsi"/>
          <w:sz w:val="24"/>
          <w:szCs w:val="24"/>
        </w:rPr>
      </w:pPr>
    </w:p>
    <w:p w14:paraId="5019B06D" w14:textId="77777777" w:rsidR="005B4212" w:rsidRPr="00CF0155" w:rsidRDefault="005B4212">
      <w:pPr>
        <w:rPr>
          <w:rFonts w:cstheme="minorHAnsi"/>
          <w:sz w:val="24"/>
          <w:szCs w:val="24"/>
        </w:rPr>
      </w:pPr>
    </w:p>
    <w:p w14:paraId="2E72C564" w14:textId="4579B05B" w:rsidR="00BE19F7" w:rsidRPr="00CF0155" w:rsidRDefault="00ED529F" w:rsidP="002146EA">
      <w:pPr>
        <w:jc w:val="center"/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Conclusion</w:t>
      </w:r>
    </w:p>
    <w:p w14:paraId="2D6C8716" w14:textId="29166685" w:rsidR="002146EA" w:rsidRPr="00CF0155" w:rsidRDefault="00044325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 </w:t>
      </w:r>
    </w:p>
    <w:sectPr w:rsidR="002146EA" w:rsidRPr="00CF01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70DA6"/>
    <w:multiLevelType w:val="hybridMultilevel"/>
    <w:tmpl w:val="B908D9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4E4465"/>
    <w:multiLevelType w:val="hybridMultilevel"/>
    <w:tmpl w:val="01487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7D5C97"/>
    <w:multiLevelType w:val="hybridMultilevel"/>
    <w:tmpl w:val="AAA4C4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C61A94"/>
    <w:multiLevelType w:val="hybridMultilevel"/>
    <w:tmpl w:val="90F814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805919"/>
    <w:multiLevelType w:val="hybridMultilevel"/>
    <w:tmpl w:val="CEF07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17B79"/>
    <w:multiLevelType w:val="hybridMultilevel"/>
    <w:tmpl w:val="32009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A32285"/>
    <w:multiLevelType w:val="hybridMultilevel"/>
    <w:tmpl w:val="DC9A7A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LE0NzE0MTACcpR0lIJTi4sz8/NACgyNawFF2RaFLQAAAA=="/>
  </w:docVars>
  <w:rsids>
    <w:rsidRoot w:val="000F4A93"/>
    <w:rsid w:val="000117DC"/>
    <w:rsid w:val="00012DE5"/>
    <w:rsid w:val="00021F26"/>
    <w:rsid w:val="00044325"/>
    <w:rsid w:val="0004462D"/>
    <w:rsid w:val="00053428"/>
    <w:rsid w:val="00096463"/>
    <w:rsid w:val="000A3CC0"/>
    <w:rsid w:val="000B2E5A"/>
    <w:rsid w:val="000B558F"/>
    <w:rsid w:val="000C727F"/>
    <w:rsid w:val="000D1DFC"/>
    <w:rsid w:val="000D30EB"/>
    <w:rsid w:val="000D49E9"/>
    <w:rsid w:val="000E6635"/>
    <w:rsid w:val="000F4A93"/>
    <w:rsid w:val="001073FB"/>
    <w:rsid w:val="00110B85"/>
    <w:rsid w:val="001150AA"/>
    <w:rsid w:val="00115527"/>
    <w:rsid w:val="00141379"/>
    <w:rsid w:val="00151E15"/>
    <w:rsid w:val="001636C5"/>
    <w:rsid w:val="00167A17"/>
    <w:rsid w:val="00186AA8"/>
    <w:rsid w:val="00190049"/>
    <w:rsid w:val="00193CD4"/>
    <w:rsid w:val="0019788F"/>
    <w:rsid w:val="001B5C8E"/>
    <w:rsid w:val="001C05AA"/>
    <w:rsid w:val="001C3091"/>
    <w:rsid w:val="001E4A8D"/>
    <w:rsid w:val="001F7660"/>
    <w:rsid w:val="00201617"/>
    <w:rsid w:val="002146EA"/>
    <w:rsid w:val="00214F94"/>
    <w:rsid w:val="00221E1D"/>
    <w:rsid w:val="00243425"/>
    <w:rsid w:val="002438D3"/>
    <w:rsid w:val="002640B3"/>
    <w:rsid w:val="00275B7A"/>
    <w:rsid w:val="002867E0"/>
    <w:rsid w:val="0029407A"/>
    <w:rsid w:val="002A5E86"/>
    <w:rsid w:val="002C25EF"/>
    <w:rsid w:val="002C5B48"/>
    <w:rsid w:val="002D7EB5"/>
    <w:rsid w:val="002F2415"/>
    <w:rsid w:val="003125B4"/>
    <w:rsid w:val="00356609"/>
    <w:rsid w:val="003649C9"/>
    <w:rsid w:val="0037555F"/>
    <w:rsid w:val="00396066"/>
    <w:rsid w:val="003A1A18"/>
    <w:rsid w:val="003B6679"/>
    <w:rsid w:val="003B7F54"/>
    <w:rsid w:val="003C3D7A"/>
    <w:rsid w:val="003D4C46"/>
    <w:rsid w:val="0040394D"/>
    <w:rsid w:val="004048DA"/>
    <w:rsid w:val="0042100D"/>
    <w:rsid w:val="004421A0"/>
    <w:rsid w:val="00443D6F"/>
    <w:rsid w:val="004637E2"/>
    <w:rsid w:val="0049397E"/>
    <w:rsid w:val="004C0437"/>
    <w:rsid w:val="00503022"/>
    <w:rsid w:val="00513328"/>
    <w:rsid w:val="00547827"/>
    <w:rsid w:val="00571EBF"/>
    <w:rsid w:val="005A3C81"/>
    <w:rsid w:val="005A58AA"/>
    <w:rsid w:val="005B1E14"/>
    <w:rsid w:val="005B4212"/>
    <w:rsid w:val="005C3768"/>
    <w:rsid w:val="005C4237"/>
    <w:rsid w:val="005E62F9"/>
    <w:rsid w:val="00615BDA"/>
    <w:rsid w:val="0062080D"/>
    <w:rsid w:val="006366E4"/>
    <w:rsid w:val="00637B05"/>
    <w:rsid w:val="00651EC4"/>
    <w:rsid w:val="00657D3E"/>
    <w:rsid w:val="006B2A60"/>
    <w:rsid w:val="006B4A61"/>
    <w:rsid w:val="006C3BF0"/>
    <w:rsid w:val="006E5F4A"/>
    <w:rsid w:val="00700A48"/>
    <w:rsid w:val="007039E3"/>
    <w:rsid w:val="007048EE"/>
    <w:rsid w:val="00716851"/>
    <w:rsid w:val="00721B2F"/>
    <w:rsid w:val="00727F1F"/>
    <w:rsid w:val="007569DF"/>
    <w:rsid w:val="007575E5"/>
    <w:rsid w:val="007845CD"/>
    <w:rsid w:val="007B1CAD"/>
    <w:rsid w:val="007C2521"/>
    <w:rsid w:val="007D553A"/>
    <w:rsid w:val="00806630"/>
    <w:rsid w:val="00815FEB"/>
    <w:rsid w:val="00844205"/>
    <w:rsid w:val="00861754"/>
    <w:rsid w:val="00862CD3"/>
    <w:rsid w:val="0087468F"/>
    <w:rsid w:val="00885D35"/>
    <w:rsid w:val="00886CFA"/>
    <w:rsid w:val="008962AB"/>
    <w:rsid w:val="00897C83"/>
    <w:rsid w:val="008A1E5B"/>
    <w:rsid w:val="008B53CF"/>
    <w:rsid w:val="008B5C6B"/>
    <w:rsid w:val="008E3569"/>
    <w:rsid w:val="008E7D8C"/>
    <w:rsid w:val="00926ED0"/>
    <w:rsid w:val="00935E52"/>
    <w:rsid w:val="00956856"/>
    <w:rsid w:val="0097179E"/>
    <w:rsid w:val="009734F6"/>
    <w:rsid w:val="009771B0"/>
    <w:rsid w:val="00977EBA"/>
    <w:rsid w:val="00983799"/>
    <w:rsid w:val="00987A9D"/>
    <w:rsid w:val="009912A1"/>
    <w:rsid w:val="00992550"/>
    <w:rsid w:val="009D5DF2"/>
    <w:rsid w:val="009E55D1"/>
    <w:rsid w:val="009E56CC"/>
    <w:rsid w:val="009F12F3"/>
    <w:rsid w:val="00A02937"/>
    <w:rsid w:val="00A26918"/>
    <w:rsid w:val="00A43E8E"/>
    <w:rsid w:val="00A46CB1"/>
    <w:rsid w:val="00A67FF1"/>
    <w:rsid w:val="00A733C9"/>
    <w:rsid w:val="00A77220"/>
    <w:rsid w:val="00A9081C"/>
    <w:rsid w:val="00A93D3B"/>
    <w:rsid w:val="00A94C7A"/>
    <w:rsid w:val="00AA35C2"/>
    <w:rsid w:val="00AA64F7"/>
    <w:rsid w:val="00AB191E"/>
    <w:rsid w:val="00AB31E2"/>
    <w:rsid w:val="00AC4E72"/>
    <w:rsid w:val="00AD1A8B"/>
    <w:rsid w:val="00AD3FA1"/>
    <w:rsid w:val="00AD444C"/>
    <w:rsid w:val="00AF5051"/>
    <w:rsid w:val="00B04552"/>
    <w:rsid w:val="00B25753"/>
    <w:rsid w:val="00B309D1"/>
    <w:rsid w:val="00B67AFB"/>
    <w:rsid w:val="00B74F02"/>
    <w:rsid w:val="00BA1C77"/>
    <w:rsid w:val="00BD58D1"/>
    <w:rsid w:val="00BE19F7"/>
    <w:rsid w:val="00C00A3A"/>
    <w:rsid w:val="00C24673"/>
    <w:rsid w:val="00C37F09"/>
    <w:rsid w:val="00C40DAC"/>
    <w:rsid w:val="00C44C8A"/>
    <w:rsid w:val="00C4778F"/>
    <w:rsid w:val="00C52402"/>
    <w:rsid w:val="00C61F7D"/>
    <w:rsid w:val="00C65402"/>
    <w:rsid w:val="00C93F3D"/>
    <w:rsid w:val="00CA493F"/>
    <w:rsid w:val="00CA4BAF"/>
    <w:rsid w:val="00CF0155"/>
    <w:rsid w:val="00CF24A9"/>
    <w:rsid w:val="00D251E6"/>
    <w:rsid w:val="00D420B3"/>
    <w:rsid w:val="00D441AD"/>
    <w:rsid w:val="00D637A5"/>
    <w:rsid w:val="00D85F3B"/>
    <w:rsid w:val="00DA30F5"/>
    <w:rsid w:val="00DD0FD9"/>
    <w:rsid w:val="00DD2CD1"/>
    <w:rsid w:val="00DE5C79"/>
    <w:rsid w:val="00E03872"/>
    <w:rsid w:val="00E04E56"/>
    <w:rsid w:val="00E23491"/>
    <w:rsid w:val="00E319AF"/>
    <w:rsid w:val="00E3562E"/>
    <w:rsid w:val="00E40410"/>
    <w:rsid w:val="00E441F6"/>
    <w:rsid w:val="00E53A9C"/>
    <w:rsid w:val="00E7426F"/>
    <w:rsid w:val="00E94C57"/>
    <w:rsid w:val="00E94E9E"/>
    <w:rsid w:val="00EC3DD7"/>
    <w:rsid w:val="00EC422E"/>
    <w:rsid w:val="00EC6B18"/>
    <w:rsid w:val="00ED529F"/>
    <w:rsid w:val="00EE0BE9"/>
    <w:rsid w:val="00EF6B8E"/>
    <w:rsid w:val="00F15C56"/>
    <w:rsid w:val="00F27ACB"/>
    <w:rsid w:val="00F31ADA"/>
    <w:rsid w:val="00F66055"/>
    <w:rsid w:val="00F676FD"/>
    <w:rsid w:val="00F972D8"/>
    <w:rsid w:val="00FA402F"/>
    <w:rsid w:val="00FA6611"/>
    <w:rsid w:val="00FB6400"/>
    <w:rsid w:val="00FC55B9"/>
    <w:rsid w:val="00FC5FC4"/>
    <w:rsid w:val="00FE5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49E50"/>
  <w15:chartTrackingRefBased/>
  <w15:docId w15:val="{DE5DC53A-AA09-436C-A00E-1E9F3D780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7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66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667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C3D7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85D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c.instructure.com/courses/32085/modules/items/917459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hyperlink" Target="https://ucc.instructure.com/courses/32085/modules/items/926598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ucc.instructure.com/courses/32085/modules/items/926597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05ABFC-BB34-496C-AACC-5103DC03C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7</TotalTime>
  <Pages>12</Pages>
  <Words>937</Words>
  <Characters>534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Krzysztof Polak Szarkowicz</dc:creator>
  <cp:keywords/>
  <dc:description/>
  <cp:lastModifiedBy>Polak Szarkowicz, Michal Krzysztof</cp:lastModifiedBy>
  <cp:revision>198</cp:revision>
  <dcterms:created xsi:type="dcterms:W3CDTF">2021-02-07T18:09:00Z</dcterms:created>
  <dcterms:modified xsi:type="dcterms:W3CDTF">2021-03-31T22:13:00Z</dcterms:modified>
</cp:coreProperties>
</file>